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63C35" w14:textId="77777777" w:rsidR="00D6125B" w:rsidRPr="00875AA8" w:rsidRDefault="00D6125B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</w:rPr>
      </w:pPr>
    </w:p>
    <w:p w14:paraId="5100C1CD" w14:textId="5F1D48D4" w:rsidR="009C486D" w:rsidRPr="00875AA8" w:rsidRDefault="0024474F" w:rsidP="00A3045F">
      <w:pPr>
        <w:spacing w:after="0" w:line="276" w:lineRule="auto"/>
        <w:jc w:val="center"/>
        <w:rPr>
          <w:rFonts w:ascii="Garamond" w:hAnsi="Garamond" w:cs="Times New Roman"/>
          <w:bCs/>
          <w:sz w:val="24"/>
          <w:szCs w:val="24"/>
          <w:lang w:val="pl-PL"/>
        </w:rPr>
      </w:pPr>
      <w:bookmarkStart w:id="0" w:name="_Hlk163479894"/>
      <w:r>
        <w:rPr>
          <w:rFonts w:ascii="Garamond" w:hAnsi="Garamond" w:cs="Times New Roman"/>
          <w:b/>
          <w:sz w:val="24"/>
          <w:szCs w:val="24"/>
          <w:lang w:val="pl-PL"/>
        </w:rPr>
        <w:t>Żywienie w chorobach neurodegeneracyjnych</w:t>
      </w:r>
      <w:bookmarkEnd w:id="0"/>
      <w:r w:rsidR="00B01CE3" w:rsidRPr="00875AA8">
        <w:rPr>
          <w:rFonts w:ascii="Garamond" w:hAnsi="Garamond" w:cs="Times New Roman"/>
          <w:b/>
          <w:sz w:val="24"/>
          <w:szCs w:val="24"/>
          <w:lang w:val="pl-PL"/>
        </w:rPr>
        <w:br/>
      </w:r>
      <w:proofErr w:type="spellStart"/>
      <w:r w:rsidRPr="0024474F">
        <w:rPr>
          <w:rFonts w:ascii="Garamond" w:hAnsi="Garamond" w:cs="Times New Roman"/>
          <w:bCs/>
          <w:i/>
          <w:iCs/>
          <w:sz w:val="24"/>
          <w:szCs w:val="24"/>
          <w:lang w:val="pl-PL"/>
        </w:rPr>
        <w:t>Nutrition</w:t>
      </w:r>
      <w:proofErr w:type="spellEnd"/>
      <w:r w:rsidRPr="0024474F">
        <w:rPr>
          <w:rFonts w:ascii="Garamond" w:hAnsi="Garamond" w:cs="Times New Roman"/>
          <w:bCs/>
          <w:i/>
          <w:iCs/>
          <w:sz w:val="24"/>
          <w:szCs w:val="24"/>
          <w:lang w:val="pl-PL"/>
        </w:rPr>
        <w:t xml:space="preserve"> in </w:t>
      </w:r>
      <w:proofErr w:type="spellStart"/>
      <w:r w:rsidRPr="0024474F">
        <w:rPr>
          <w:rFonts w:ascii="Garamond" w:hAnsi="Garamond" w:cs="Times New Roman"/>
          <w:bCs/>
          <w:i/>
          <w:iCs/>
          <w:sz w:val="24"/>
          <w:szCs w:val="24"/>
          <w:lang w:val="pl-PL"/>
        </w:rPr>
        <w:t>neurodegenerative</w:t>
      </w:r>
      <w:proofErr w:type="spellEnd"/>
      <w:r w:rsidRPr="0024474F">
        <w:rPr>
          <w:rFonts w:ascii="Garamond" w:hAnsi="Garamond" w:cs="Times New Roman"/>
          <w:bCs/>
          <w:i/>
          <w:iCs/>
          <w:sz w:val="24"/>
          <w:szCs w:val="24"/>
          <w:lang w:val="pl-PL"/>
        </w:rPr>
        <w:t xml:space="preserve"> </w:t>
      </w:r>
      <w:proofErr w:type="spellStart"/>
      <w:r w:rsidRPr="0024474F">
        <w:rPr>
          <w:rFonts w:ascii="Garamond" w:hAnsi="Garamond" w:cs="Times New Roman"/>
          <w:bCs/>
          <w:i/>
          <w:iCs/>
          <w:sz w:val="24"/>
          <w:szCs w:val="24"/>
          <w:lang w:val="pl-PL"/>
        </w:rPr>
        <w:t>diseases</w:t>
      </w:r>
      <w:proofErr w:type="spellEnd"/>
    </w:p>
    <w:p w14:paraId="2517BBC0" w14:textId="77777777" w:rsidR="0090638D" w:rsidRPr="00875AA8" w:rsidRDefault="0090638D" w:rsidP="00A3045F">
      <w:pPr>
        <w:spacing w:after="0" w:line="276" w:lineRule="auto"/>
        <w:jc w:val="center"/>
        <w:rPr>
          <w:rFonts w:ascii="Garamond" w:hAnsi="Garamond" w:cs="Times New Roman"/>
          <w:bCs/>
          <w:sz w:val="24"/>
          <w:szCs w:val="24"/>
          <w:lang w:val="pl-PL"/>
        </w:rPr>
      </w:pP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  <w:gridCol w:w="5670"/>
      </w:tblGrid>
      <w:tr w:rsidR="00B01CE3" w:rsidRPr="00875AA8" w14:paraId="633EBDD7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2D22A540" w14:textId="77777777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bookmarkStart w:id="1" w:name="_Hlk147330326"/>
            <w:r w:rsidRPr="00875AA8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gram studiów dla przedmiotu obowiązujący od cyklu kształcenia</w:t>
            </w:r>
          </w:p>
        </w:tc>
        <w:tc>
          <w:tcPr>
            <w:tcW w:w="5670" w:type="dxa"/>
            <w:vAlign w:val="center"/>
          </w:tcPr>
          <w:p w14:paraId="252A4FA9" w14:textId="1B478F33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sz w:val="20"/>
                <w:szCs w:val="20"/>
                <w:lang w:val="pl-PL"/>
              </w:rPr>
              <w:t>202</w:t>
            </w:r>
            <w:r w:rsidR="00672342">
              <w:rPr>
                <w:rFonts w:ascii="Garamond" w:hAnsi="Garamond" w:cs="Times New Roman"/>
                <w:sz w:val="20"/>
                <w:szCs w:val="20"/>
                <w:lang w:val="pl-PL"/>
              </w:rPr>
              <w:t>5</w:t>
            </w:r>
            <w:r w:rsidRPr="00875AA8">
              <w:rPr>
                <w:rFonts w:ascii="Garamond" w:hAnsi="Garamond" w:cs="Times New Roman"/>
                <w:sz w:val="20"/>
                <w:szCs w:val="20"/>
                <w:lang w:val="pl-PL"/>
              </w:rPr>
              <w:t>/202</w:t>
            </w:r>
            <w:r w:rsidR="00672342">
              <w:rPr>
                <w:rFonts w:ascii="Garamond" w:hAnsi="Garamond" w:cs="Times New Roman"/>
                <w:sz w:val="20"/>
                <w:szCs w:val="20"/>
                <w:lang w:val="pl-PL"/>
              </w:rPr>
              <w:t>6</w:t>
            </w:r>
          </w:p>
        </w:tc>
      </w:tr>
      <w:tr w:rsidR="00B01CE3" w:rsidRPr="00875AA8" w14:paraId="1D36AFDB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7905CAD3" w14:textId="77777777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ierunek studiów</w:t>
            </w:r>
          </w:p>
        </w:tc>
        <w:sdt>
          <w:sdtPr>
            <w:rPr>
              <w:rFonts w:ascii="Garamond" w:hAnsi="Garamond" w:cs="Times New Roman"/>
              <w:b/>
              <w:sz w:val="20"/>
              <w:szCs w:val="20"/>
              <w:lang w:val="pl-PL"/>
            </w:rPr>
            <w:alias w:val="Kierunek studiów"/>
            <w:tag w:val="Proszę wybrać nazwę kierunku studiów"/>
            <w:id w:val="-327523579"/>
            <w:placeholder>
              <w:docPart w:val="DF15C81B3CD2421ABE0F843FBEFDA11D"/>
            </w:placeholder>
            <w15:color w:val="FF0000"/>
            <w:dropDownList>
              <w:listItem w:displayText="Ekonomia" w:value="Ekonomia"/>
              <w:listItem w:displayText="Finanse i rachunkowość" w:value="Finanse i rachunkowość"/>
              <w:listItem w:displayText="Logistyka" w:value="Logistyka"/>
              <w:listItem w:displayText="Turystyka" w:value="Turystyka"/>
              <w:listItem w:displayText="Zarządzanie" w:value="Zarządzanie"/>
              <w:listItem w:displayText="Filologia angielska" w:value="Filologia angielska"/>
              <w:listItem w:displayText="Filologia germańska" w:value="Filologia germańska"/>
              <w:listItem w:displayText="Filologia hiszpańska" w:value="Filologia hiszpańska"/>
              <w:listItem w:displayText="Italianistyka" w:value="Italianistyka"/>
              <w:listItem w:displayText="Polonoznawstwo" w:value="Polonoznawstwo"/>
              <w:listItem w:displayText="Media społecznościowe i marketing cyfrowy" w:value="Media społecznościowe i marketing cyfrowy"/>
              <w:listItem w:displayText="Projektowanie mody i zrównoważone zarządzanie w modzie" w:value="Projektowanie mody i zrównoważone zarządzanie w modzie"/>
              <w:listItem w:displayText="Sinologia" w:value="Sinologia"/>
              <w:listItem w:displayText="Dietetyka" w:value="Dietetyka"/>
              <w:listItem w:displayText="Fizjoterapia" w:value="Fizjoterapia"/>
              <w:listItem w:displayText="Farmacja" w:value="Farmacja"/>
              <w:listItem w:displayText="Kosmetologia" w:value="Kosmetologia"/>
              <w:listItem w:displayText="Technologia żywności" w:value="Technologia żywności"/>
              <w:listItem w:displayText="Sport" w:value="Sport"/>
              <w:listItem w:displayText="Chillout Studies" w:value="Chillout Studies"/>
              <w:listItem w:displayText="Kognitywistyka" w:value="Kognitywistyka"/>
              <w:listItem w:displayText="Nauki o rodzinie" w:value="Nauki o rodzinie"/>
              <w:listItem w:displayText="Psychologia" w:value="Psychologia"/>
              <w:listItem w:displayText="Psychoterapia" w:value="Psychoterapia"/>
              <w:listItem w:displayText="Resocjalizacja" w:value="Resocjalizacja"/>
              <w:listItem w:displayText="Administracja" w:value="Administracja"/>
              <w:listItem w:displayText="Bezpieczeństwo i stosunki międzynarodowe" w:value="Bezpieczeństwo i stosunki międzynarodowe"/>
              <w:listItem w:displayText="Bezpieczeństwo wewnętrzne" w:value="Bezpieczeństwo wewnętrzne"/>
              <w:listItem w:displayText="Cyberbezpieczeństwo" w:value="Cyberbezpieczeństwo"/>
              <w:listItem w:displayText="Energy Studies" w:value="Energy Studies"/>
              <w:listItem w:displayText="Kryminologia i kryminalistyka" w:value="Kryminologia i kryminalistyka"/>
              <w:listItem w:displayText="Nowe media i public relations" w:value="Nowe media i public relations"/>
              <w:listItem w:displayText="Politologia" w:value="Politologia"/>
              <w:listItem w:displayText="Prawo" w:value="Prawo"/>
              <w:listItem w:displayText="Stosunki międzynarodowe" w:value="Stosunki międzynarodowe"/>
              <w:listItem w:displayText="Sztuka polityki" w:value="Sztuka polityki"/>
              <w:listItem w:displayText="Informatyka" w:value="Informatyka"/>
            </w:dropDownList>
          </w:sdtPr>
          <w:sdtContent>
            <w:tc>
              <w:tcPr>
                <w:tcW w:w="5670" w:type="dxa"/>
                <w:vAlign w:val="center"/>
              </w:tcPr>
              <w:p w14:paraId="6E430C2B" w14:textId="4F375244" w:rsidR="00B01CE3" w:rsidRPr="00EA5BB0" w:rsidRDefault="0024474F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b/>
                    <w:sz w:val="20"/>
                    <w:szCs w:val="20"/>
                    <w:lang w:val="pl-PL"/>
                  </w:rPr>
                </w:pPr>
                <w:r>
                  <w:rPr>
                    <w:rFonts w:ascii="Garamond" w:hAnsi="Garamond" w:cs="Times New Roman"/>
                    <w:b/>
                    <w:sz w:val="20"/>
                    <w:szCs w:val="20"/>
                    <w:lang w:val="pl-PL"/>
                  </w:rPr>
                  <w:t>Dietetyka</w:t>
                </w:r>
              </w:p>
            </w:tc>
          </w:sdtContent>
        </w:sdt>
      </w:tr>
      <w:tr w:rsidR="00B01CE3" w:rsidRPr="00875AA8" w14:paraId="08FE3182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56051D21" w14:textId="77777777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Rok i semestr studiów</w:t>
            </w:r>
          </w:p>
        </w:tc>
        <w:tc>
          <w:tcPr>
            <w:tcW w:w="5670" w:type="dxa"/>
            <w:vAlign w:val="center"/>
          </w:tcPr>
          <w:p w14:paraId="1D3B5A26" w14:textId="324520FD" w:rsidR="00B01CE3" w:rsidRPr="00EA5BB0" w:rsidRDefault="00000000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sdt>
              <w:sdtPr>
                <w:rPr>
                  <w:rFonts w:ascii="Garamond" w:hAnsi="Garamond" w:cs="Times New Roman"/>
                  <w:sz w:val="20"/>
                  <w:szCs w:val="20"/>
                  <w:lang w:val="pl-PL"/>
                </w:rPr>
                <w:alias w:val="Rok studiów"/>
                <w:tag w:val="Rok studiów"/>
                <w:id w:val="1269506377"/>
                <w:placeholder>
                  <w:docPart w:val="DF15C81B3CD2421ABE0F843FBEFDA11D"/>
                </w:placeholder>
                <w:dropDownList>
                  <w:listItem w:displayText="Rok I" w:value="Rok I"/>
                  <w:listItem w:displayText="Rok II" w:value="Rok II"/>
                  <w:listItem w:displayText="Rok III" w:value="Rok III"/>
                  <w:listItem w:displayText="Rok IV" w:value="Rok IV"/>
                  <w:listItem w:displayText="Rok V" w:value="Rok V"/>
                  <w:listItem w:displayText="Rok VI" w:value="Rok VI"/>
                </w:dropDownList>
              </w:sdtPr>
              <w:sdtContent>
                <w:r w:rsidR="00672342"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Rok II</w:t>
                </w:r>
              </w:sdtContent>
            </w:sdt>
            <w:r w:rsidR="00B01CE3" w:rsidRPr="00EA5BB0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/ </w:t>
            </w:r>
            <w:sdt>
              <w:sdtPr>
                <w:rPr>
                  <w:rFonts w:ascii="Garamond" w:hAnsi="Garamond" w:cs="Times New Roman"/>
                  <w:sz w:val="20"/>
                  <w:szCs w:val="20"/>
                  <w:lang w:val="pl-PL"/>
                </w:rPr>
                <w:alias w:val="Semestr studiów"/>
                <w:tag w:val="Semestr studiów"/>
                <w:id w:val="1516583623"/>
                <w:placeholder>
                  <w:docPart w:val="DF15C81B3CD2421ABE0F843FBEFDA11D"/>
                </w:placeholder>
                <w:dropDownList>
                  <w:listItem w:displayText="Semestr I" w:value="Semestr I"/>
                  <w:listItem w:displayText="Semestr II" w:value="Semestr II"/>
                  <w:listItem w:displayText="Semestr III" w:value="Semestr III"/>
                  <w:listItem w:displayText="Semestr IV" w:value="Semestr IV"/>
                  <w:listItem w:displayText="Semestr V" w:value="Semestr V"/>
                  <w:listItem w:displayText="Semestr VI" w:value="Semestr VI"/>
                  <w:listItem w:displayText="Semestr VII" w:value="Semestr VII"/>
                  <w:listItem w:displayText="Semestr VIII" w:value="Semestr VIII"/>
                  <w:listItem w:displayText="Semestr IX" w:value="Semestr IX"/>
                  <w:listItem w:displayText="Semestr X" w:value="Semestr X"/>
                  <w:listItem w:displayText="Semestr XI" w:value="Semestr XI"/>
                  <w:listItem w:displayText="Semestr XII" w:value="Semestr XII"/>
                </w:dropDownList>
              </w:sdtPr>
              <w:sdtContent>
                <w:r w:rsidR="00672342"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Semestr IV</w:t>
                </w:r>
              </w:sdtContent>
            </w:sdt>
          </w:p>
        </w:tc>
      </w:tr>
      <w:tr w:rsidR="00B01CE3" w:rsidRPr="00875AA8" w14:paraId="180196FA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1ABE0991" w14:textId="77777777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oziom kształcenia</w:t>
            </w:r>
          </w:p>
        </w:tc>
        <w:tc>
          <w:tcPr>
            <w:tcW w:w="5670" w:type="dxa"/>
            <w:vAlign w:val="center"/>
          </w:tcPr>
          <w:sdt>
            <w:sdtPr>
              <w:rPr>
                <w:rFonts w:ascii="Garamond" w:hAnsi="Garamond" w:cs="Times New Roman"/>
                <w:sz w:val="20"/>
                <w:szCs w:val="20"/>
                <w:lang w:val="pl-PL"/>
              </w:rPr>
              <w:alias w:val="Stopień studiów"/>
              <w:tag w:val="Stopień studiów"/>
              <w:id w:val="1750931921"/>
              <w:placeholder>
                <w:docPart w:val="DF15C81B3CD2421ABE0F843FBEFDA11D"/>
              </w:placeholder>
              <w:dropDownList>
                <w:listItem w:displayText="Studia I stopnia" w:value="Studia I stopnia"/>
                <w:listItem w:displayText="Studia II stopnia" w:value="Studia II stopnia"/>
                <w:listItem w:displayText="Jednolite studia magisterskie" w:value="Jednolite studia magisterskie"/>
              </w:dropDownList>
            </w:sdtPr>
            <w:sdtContent>
              <w:p w14:paraId="0781C224" w14:textId="168F443F" w:rsidR="00B01CE3" w:rsidRPr="00EA5BB0" w:rsidRDefault="0024474F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</w:pPr>
                <w:r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Studia II stopnia</w:t>
                </w:r>
              </w:p>
            </w:sdtContent>
          </w:sdt>
        </w:tc>
      </w:tr>
      <w:tr w:rsidR="00B01CE3" w:rsidRPr="00875AA8" w14:paraId="3E548456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1009BBA1" w14:textId="77777777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fil kształcenia na kierunku</w:t>
            </w:r>
          </w:p>
        </w:tc>
        <w:tc>
          <w:tcPr>
            <w:tcW w:w="5670" w:type="dxa"/>
            <w:vAlign w:val="center"/>
          </w:tcPr>
          <w:sdt>
            <w:sdtPr>
              <w:rPr>
                <w:rFonts w:ascii="Garamond" w:hAnsi="Garamond" w:cs="Times New Roman"/>
                <w:sz w:val="20"/>
                <w:szCs w:val="20"/>
                <w:lang w:val="pl-PL"/>
              </w:rPr>
              <w:id w:val="-11308149"/>
              <w:placeholder>
                <w:docPart w:val="DefaultPlaceholder_-1854013438"/>
              </w:placeholder>
              <w:comboBox>
                <w:listItem w:value="Wybierz element."/>
                <w:listItem w:displayText="Praktyczny" w:value="Praktyczny"/>
                <w:listItem w:displayText="Ogólnoakademicki" w:value="Ogólnoakademicki"/>
              </w:comboBox>
            </w:sdtPr>
            <w:sdtContent>
              <w:p w14:paraId="606FDBEA" w14:textId="76223771" w:rsidR="00B01CE3" w:rsidRPr="00EA5BB0" w:rsidRDefault="0024474F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</w:pPr>
                <w:r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Praktyczny</w:t>
                </w:r>
              </w:p>
            </w:sdtContent>
          </w:sdt>
        </w:tc>
      </w:tr>
      <w:tr w:rsidR="00B01CE3" w:rsidRPr="00875AA8" w14:paraId="749C0139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4B65B966" w14:textId="77777777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Moduł kształcenia dla przedmiotu</w:t>
            </w:r>
          </w:p>
        </w:tc>
        <w:tc>
          <w:tcPr>
            <w:tcW w:w="5670" w:type="dxa"/>
            <w:vAlign w:val="center"/>
          </w:tcPr>
          <w:sdt>
            <w:sdtPr>
              <w:rPr>
                <w:rFonts w:ascii="Garamond" w:hAnsi="Garamond" w:cs="Times New Roman"/>
                <w:sz w:val="20"/>
                <w:szCs w:val="20"/>
                <w:lang w:val="pl-PL"/>
              </w:rPr>
              <w:id w:val="1103995632"/>
              <w:placeholder>
                <w:docPart w:val="DF15C81B3CD2421ABE0F843FBEFDA11D"/>
              </w:placeholder>
              <w:dropDownList>
                <w:listItem w:displayText="Ogólny" w:value="Ogólny"/>
                <w:listItem w:displayText="Kierunkowy" w:value="Kierunkowy"/>
                <w:listItem w:displayText="Specjalnościowy" w:value="Specjalnościowy"/>
                <w:listItem w:displayText="Kontekstowy" w:value="Kontekstowy"/>
              </w:dropDownList>
            </w:sdtPr>
            <w:sdtContent>
              <w:p w14:paraId="188655F3" w14:textId="716482BE" w:rsidR="00B01CE3" w:rsidRPr="00EA5BB0" w:rsidRDefault="0024474F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</w:pPr>
                <w:r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Specjalnościowy</w:t>
                </w:r>
              </w:p>
            </w:sdtContent>
          </w:sdt>
        </w:tc>
      </w:tr>
      <w:tr w:rsidR="0024474F" w:rsidRPr="0024474F" w14:paraId="1E824669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06D3FA8C" w14:textId="77777777" w:rsidR="0024474F" w:rsidRPr="00875AA8" w:rsidRDefault="0024474F" w:rsidP="002447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azwa specjalizacji</w:t>
            </w:r>
          </w:p>
          <w:p w14:paraId="1B580426" w14:textId="0D3F7C84" w:rsidR="0024474F" w:rsidRPr="00875AA8" w:rsidRDefault="0024474F" w:rsidP="002447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sz w:val="20"/>
                <w:szCs w:val="20"/>
                <w:lang w:val="pl-PL"/>
              </w:rPr>
              <w:t>(jeśli przedmiot specjalizacyjny)</w:t>
            </w:r>
          </w:p>
        </w:tc>
        <w:tc>
          <w:tcPr>
            <w:tcW w:w="5670" w:type="dxa"/>
            <w:vAlign w:val="center"/>
          </w:tcPr>
          <w:p w14:paraId="1AA3F1DC" w14:textId="0353B381" w:rsidR="0024474F" w:rsidRDefault="0024474F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Dietetyka kliniczna</w:t>
            </w:r>
          </w:p>
        </w:tc>
      </w:tr>
      <w:tr w:rsidR="00B01CE3" w:rsidRPr="00875AA8" w14:paraId="3B8B997F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618579DE" w14:textId="77777777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Status przedmiotu</w:t>
            </w:r>
          </w:p>
        </w:tc>
        <w:tc>
          <w:tcPr>
            <w:tcW w:w="5670" w:type="dxa"/>
            <w:vAlign w:val="center"/>
          </w:tcPr>
          <w:sdt>
            <w:sdtPr>
              <w:rPr>
                <w:rFonts w:ascii="Garamond" w:hAnsi="Garamond" w:cs="Times New Roman"/>
                <w:sz w:val="20"/>
                <w:szCs w:val="20"/>
                <w:lang w:val="pl-PL"/>
              </w:rPr>
              <w:alias w:val="Status przedmiotu"/>
              <w:tag w:val="Status przedmiotu"/>
              <w:id w:val="970330447"/>
              <w:placeholder>
                <w:docPart w:val="DF15C81B3CD2421ABE0F843FBEFDA11D"/>
              </w:placeholder>
              <w:dropDownList>
                <w:listItem w:displayText="Obligatoryjny" w:value="Obligatoryjny"/>
                <w:listItem w:displayText="Do wyboru" w:value="Do wyboru"/>
              </w:dropDownList>
            </w:sdtPr>
            <w:sdtContent>
              <w:p w14:paraId="58A1356E" w14:textId="77777777" w:rsidR="00B01CE3" w:rsidRPr="00EA5BB0" w:rsidRDefault="00B01CE3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</w:pPr>
                <w:r w:rsidRPr="00EA5BB0"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Status przedmiotu</w:t>
                </w:r>
              </w:p>
            </w:sdtContent>
          </w:sdt>
        </w:tc>
      </w:tr>
      <w:bookmarkEnd w:id="1"/>
    </w:tbl>
    <w:p w14:paraId="59EE8561" w14:textId="77777777" w:rsidR="00752317" w:rsidRPr="00875AA8" w:rsidRDefault="00752317" w:rsidP="00A3045F">
      <w:pPr>
        <w:spacing w:after="0" w:line="276" w:lineRule="auto"/>
        <w:jc w:val="center"/>
        <w:rPr>
          <w:rFonts w:ascii="Garamond" w:hAnsi="Garamond" w:cs="Times New Roman"/>
          <w:b/>
          <w:sz w:val="20"/>
          <w:szCs w:val="20"/>
          <w:lang w:val="pl-PL"/>
        </w:rPr>
      </w:pPr>
    </w:p>
    <w:tbl>
      <w:tblPr>
        <w:tblStyle w:val="Tabela-Siatka"/>
        <w:tblW w:w="9646" w:type="dxa"/>
        <w:jc w:val="center"/>
        <w:tblLayout w:type="fixed"/>
        <w:tblLook w:val="04A0" w:firstRow="1" w:lastRow="0" w:firstColumn="1" w:lastColumn="0" w:noHBand="0" w:noVBand="1"/>
      </w:tblPr>
      <w:tblGrid>
        <w:gridCol w:w="2802"/>
        <w:gridCol w:w="1276"/>
        <w:gridCol w:w="1545"/>
        <w:gridCol w:w="845"/>
        <w:gridCol w:w="2144"/>
        <w:gridCol w:w="1034"/>
      </w:tblGrid>
      <w:tr w:rsidR="00B01CE3" w:rsidRPr="0049627E" w14:paraId="235A8837" w14:textId="77777777" w:rsidTr="00920AD1">
        <w:trPr>
          <w:trHeight w:val="266"/>
          <w:jc w:val="center"/>
        </w:trPr>
        <w:tc>
          <w:tcPr>
            <w:tcW w:w="2802" w:type="dxa"/>
            <w:vMerge w:val="restart"/>
            <w:shd w:val="clear" w:color="auto" w:fill="D9E2F3" w:themeFill="accent5" w:themeFillTint="33"/>
            <w:vAlign w:val="center"/>
          </w:tcPr>
          <w:p w14:paraId="4175C908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jęć</w:t>
            </w:r>
          </w:p>
        </w:tc>
        <w:tc>
          <w:tcPr>
            <w:tcW w:w="2821" w:type="dxa"/>
            <w:gridSpan w:val="2"/>
            <w:shd w:val="clear" w:color="auto" w:fill="D9E2F3" w:themeFill="accent5" w:themeFillTint="33"/>
            <w:vAlign w:val="center"/>
          </w:tcPr>
          <w:p w14:paraId="5EAE1245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56FFBD27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CTS</w:t>
            </w:r>
          </w:p>
        </w:tc>
        <w:tc>
          <w:tcPr>
            <w:tcW w:w="2144" w:type="dxa"/>
            <w:vMerge w:val="restart"/>
            <w:shd w:val="clear" w:color="auto" w:fill="D9E2F3" w:themeFill="accent5" w:themeFillTint="33"/>
            <w:vAlign w:val="center"/>
          </w:tcPr>
          <w:p w14:paraId="2C086413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liczenia</w:t>
            </w:r>
          </w:p>
        </w:tc>
        <w:tc>
          <w:tcPr>
            <w:tcW w:w="1034" w:type="dxa"/>
            <w:vMerge w:val="restart"/>
            <w:shd w:val="clear" w:color="auto" w:fill="D9E2F3" w:themeFill="accent5" w:themeFillTint="33"/>
            <w:vAlign w:val="center"/>
          </w:tcPr>
          <w:p w14:paraId="58F3FDC0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a</w:t>
            </w:r>
          </w:p>
        </w:tc>
      </w:tr>
      <w:tr w:rsidR="00B01CE3" w:rsidRPr="0049627E" w14:paraId="33B59A2E" w14:textId="77777777" w:rsidTr="00920AD1">
        <w:trPr>
          <w:trHeight w:val="266"/>
          <w:jc w:val="center"/>
        </w:trPr>
        <w:tc>
          <w:tcPr>
            <w:tcW w:w="2802" w:type="dxa"/>
            <w:vMerge/>
            <w:shd w:val="clear" w:color="auto" w:fill="D9E2F3" w:themeFill="accent5" w:themeFillTint="33"/>
            <w:vAlign w:val="center"/>
          </w:tcPr>
          <w:p w14:paraId="63287B2C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230A34FB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45" w:type="dxa"/>
            <w:shd w:val="clear" w:color="auto" w:fill="D9E2F3" w:themeFill="accent5" w:themeFillTint="33"/>
          </w:tcPr>
          <w:p w14:paraId="599F4D89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845" w:type="dxa"/>
            <w:vMerge/>
            <w:shd w:val="clear" w:color="auto" w:fill="D9E2F3" w:themeFill="accent5" w:themeFillTint="33"/>
            <w:vAlign w:val="center"/>
          </w:tcPr>
          <w:p w14:paraId="4F6E5E21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Merge/>
            <w:shd w:val="clear" w:color="auto" w:fill="D9E2F3" w:themeFill="accent5" w:themeFillTint="33"/>
            <w:vAlign w:val="center"/>
          </w:tcPr>
          <w:p w14:paraId="581DFE44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034" w:type="dxa"/>
            <w:vMerge/>
            <w:shd w:val="clear" w:color="auto" w:fill="D9E2F3" w:themeFill="accent5" w:themeFillTint="33"/>
            <w:vAlign w:val="center"/>
          </w:tcPr>
          <w:p w14:paraId="11B04E39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</w:tr>
      <w:tr w:rsidR="00B01CE3" w:rsidRPr="0049627E" w14:paraId="2FCA4534" w14:textId="77777777" w:rsidTr="00920AD1">
        <w:trPr>
          <w:trHeight w:val="277"/>
          <w:jc w:val="center"/>
        </w:trPr>
        <w:bookmarkStart w:id="2" w:name="FormaZajęćNr1" w:displacedByCustomXml="next"/>
        <w:sdt>
          <w:sdtPr>
            <w:rPr>
              <w:rFonts w:ascii="Garamond" w:hAnsi="Garamond" w:cs="Times New Roman"/>
              <w:sz w:val="18"/>
              <w:szCs w:val="18"/>
              <w:lang w:val="pl-PL"/>
            </w:rPr>
            <w:alias w:val="Forma zajęć"/>
            <w:tag w:val="Forma zajęć"/>
            <w:id w:val="1679239830"/>
            <w:placeholder>
              <w:docPart w:val="2CA3A533044A476F910ED98C95441DCA"/>
            </w:placeholder>
            <w:dropDownList>
              <w:listItem w:displayText="Wykład" w:value="Wykład"/>
              <w:listItem w:displayText="Ćwiczenia" w:value="Ćwiczenia"/>
              <w:listItem w:displayText="Ćwiczenia terenowe" w:value="Ćwiczenia terenowe"/>
              <w:listItem w:displayText="Laboratorium" w:value="Laboratorium"/>
              <w:listItem w:displayText="Warsztaty" w:value="Warsztaty"/>
              <w:listItem w:displayText="Konwersatorium" w:value="Konwersatorium"/>
              <w:listItem w:displayText="Lektoraty" w:value="Lektoraty"/>
              <w:listItem w:displayText="Seminarium" w:value="Seminarium"/>
              <w:listItem w:displayText="Praktyka zawodowa" w:value="Praktyka zawodowa"/>
            </w:dropDownList>
          </w:sdtPr>
          <w:sdtContent>
            <w:tc>
              <w:tcPr>
                <w:tcW w:w="2802" w:type="dxa"/>
                <w:vAlign w:val="center"/>
              </w:tcPr>
              <w:p w14:paraId="04C62678" w14:textId="6AD93E24" w:rsidR="00B01CE3" w:rsidRPr="0049627E" w:rsidRDefault="00672342" w:rsidP="00920AD1">
                <w:pPr>
                  <w:spacing w:after="0" w:line="240" w:lineRule="auto"/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</w:pPr>
                <w:r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  <w:t>Warsztaty</w:t>
                </w:r>
              </w:p>
            </w:tc>
          </w:sdtContent>
        </w:sdt>
        <w:bookmarkEnd w:id="2" w:displacedByCustomXml="prev"/>
        <w:sdt>
          <w:sdtPr>
            <w:rPr>
              <w:rFonts w:ascii="Garamond" w:hAnsi="Garamond" w:cs="Times New Roman"/>
              <w:sz w:val="18"/>
              <w:szCs w:val="18"/>
              <w:lang w:val="pl-PL"/>
            </w:rPr>
            <w:alias w:val="Godziny zajęć (Stacjonarne)"/>
            <w:id w:val="-700166332"/>
            <w:placeholder>
              <w:docPart w:val="6E381F5E73614E9C962721D783AB71B8"/>
            </w:placeholder>
            <w:dropDownList>
              <w:listItem w:displayText="4" w:value="4"/>
              <w:listItem w:displayText="8" w:value="8"/>
              <w:listItem w:displayText="15" w:value="15"/>
              <w:listItem w:displayText="24" w:value="24"/>
              <w:listItem w:displayText="30" w:value="30"/>
              <w:listItem w:displayText="45" w:value="45"/>
              <w:listItem w:displayText="60" w:value="60"/>
            </w:dropDownList>
          </w:sdtPr>
          <w:sdtContent>
            <w:tc>
              <w:tcPr>
                <w:tcW w:w="1276" w:type="dxa"/>
                <w:vAlign w:val="center"/>
              </w:tcPr>
              <w:p w14:paraId="40BE7D72" w14:textId="1B1AFFEB" w:rsidR="00B01CE3" w:rsidRPr="0049627E" w:rsidRDefault="0024474F" w:rsidP="00B01CE3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</w:pPr>
                <w:r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  <w:t>30</w:t>
                </w:r>
              </w:p>
            </w:tc>
          </w:sdtContent>
        </w:sdt>
        <w:sdt>
          <w:sdtPr>
            <w:rPr>
              <w:rFonts w:ascii="Garamond" w:hAnsi="Garamond" w:cs="Times New Roman"/>
              <w:sz w:val="18"/>
              <w:szCs w:val="18"/>
              <w:lang w:val="pl-PL"/>
            </w:rPr>
            <w:alias w:val="Godziny zajęć (Niestacjonarne)"/>
            <w:tag w:val="Godziny zajęć (Niestacjonarne)"/>
            <w:id w:val="-1670710382"/>
            <w:placeholder>
              <w:docPart w:val="A73F559F2E1941448D94A3E77A662FCD"/>
            </w:placeholder>
            <w:dropDownList>
              <w:listItem w:displayText="4" w:value="4"/>
              <w:listItem w:displayText="8" w:value="8"/>
              <w:listItem w:displayText="12" w:value="12"/>
              <w:listItem w:displayText="16" w:value="16"/>
              <w:listItem w:displayText="24" w:value="24"/>
              <w:listItem w:displayText="32" w:value="32"/>
            </w:dropDownList>
          </w:sdtPr>
          <w:sdtContent>
            <w:tc>
              <w:tcPr>
                <w:tcW w:w="1545" w:type="dxa"/>
                <w:vAlign w:val="center"/>
              </w:tcPr>
              <w:p w14:paraId="66DF4C90" w14:textId="1056490A" w:rsidR="00B01CE3" w:rsidRPr="0049627E" w:rsidRDefault="0024474F" w:rsidP="00B01CE3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</w:pPr>
                <w:r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  <w:t>16</w:t>
                </w:r>
              </w:p>
            </w:tc>
          </w:sdtContent>
        </w:sdt>
        <w:bookmarkStart w:id="3" w:name="ECTS" w:displacedByCustomXml="next"/>
        <w:sdt>
          <w:sdtPr>
            <w:rPr>
              <w:rFonts w:ascii="Garamond" w:hAnsi="Garamond" w:cs="Times New Roman"/>
              <w:b/>
              <w:sz w:val="18"/>
              <w:szCs w:val="18"/>
              <w:lang w:val="pl-PL"/>
            </w:rPr>
            <w:alias w:val="Liczba punktów ECTS"/>
            <w:tag w:val="ECTS"/>
            <w:id w:val="742689701"/>
            <w:placeholder>
              <w:docPart w:val="FB9432C2FD9F4AF6B92B49A8F3B0CEC1"/>
            </w:placeholder>
            <w:comboBox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</w:comboBox>
          </w:sdtPr>
          <w:sdtContent>
            <w:tc>
              <w:tcPr>
                <w:tcW w:w="845" w:type="dxa"/>
                <w:vMerge w:val="restart"/>
                <w:vAlign w:val="center"/>
              </w:tcPr>
              <w:p w14:paraId="1F891B76" w14:textId="0CFC32FB" w:rsidR="00B01CE3" w:rsidRPr="0049627E" w:rsidRDefault="0024474F" w:rsidP="00B01CE3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b/>
                    <w:sz w:val="18"/>
                    <w:szCs w:val="18"/>
                    <w:lang w:val="pl-PL"/>
                  </w:rPr>
                </w:pPr>
                <w:r>
                  <w:rPr>
                    <w:rFonts w:ascii="Garamond" w:hAnsi="Garamond" w:cs="Times New Roman"/>
                    <w:b/>
                    <w:sz w:val="18"/>
                    <w:szCs w:val="18"/>
                    <w:lang w:val="pl-PL"/>
                  </w:rPr>
                  <w:t>3</w:t>
                </w:r>
              </w:p>
            </w:tc>
          </w:sdtContent>
        </w:sdt>
        <w:bookmarkEnd w:id="3" w:displacedByCustomXml="prev"/>
        <w:sdt>
          <w:sdtPr>
            <w:rPr>
              <w:rFonts w:ascii="Garamond" w:hAnsi="Garamond" w:cs="Times New Roman"/>
              <w:sz w:val="18"/>
              <w:szCs w:val="18"/>
              <w:lang w:val="pl-PL"/>
            </w:rPr>
            <w:alias w:val="Forma zaliczenia"/>
            <w:tag w:val="Forma zaliczenia"/>
            <w:id w:val="545186314"/>
            <w:placeholder>
              <w:docPart w:val="3637580A79E54EE2BB9E7EF1890DB1F3"/>
            </w:placeholder>
            <w:dropDownList>
              <w:listItem w:displayText="Egzamin" w:value="Egzamin"/>
              <w:listItem w:displayText="Zaliczenie na ocenę" w:value="Zaliczenie na ocenę"/>
              <w:listItem w:displayText="Zaliczenie bez oceny" w:value="Zaliczenie bez oceny"/>
            </w:dropDownList>
          </w:sdtPr>
          <w:sdtContent>
            <w:tc>
              <w:tcPr>
                <w:tcW w:w="2144" w:type="dxa"/>
                <w:vAlign w:val="center"/>
              </w:tcPr>
              <w:p w14:paraId="69EF4DF7" w14:textId="2579B439" w:rsidR="00B01CE3" w:rsidRPr="0049627E" w:rsidRDefault="0024474F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</w:pPr>
                <w:r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  <w:t>Zaliczenie na ocenę</w:t>
                </w:r>
              </w:p>
            </w:tc>
          </w:sdtContent>
        </w:sdt>
        <w:tc>
          <w:tcPr>
            <w:tcW w:w="1034" w:type="dxa"/>
            <w:vAlign w:val="center"/>
          </w:tcPr>
          <w:p w14:paraId="1C8EDD3E" w14:textId="3D020622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9627E">
              <w:rPr>
                <w:rFonts w:ascii="Garamond" w:hAnsi="Garamond" w:cs="Times New Roman"/>
                <w:sz w:val="18"/>
                <w:szCs w:val="18"/>
                <w:lang w:val="pl-PL"/>
              </w:rPr>
              <w:t>100%</w:t>
            </w:r>
          </w:p>
        </w:tc>
      </w:tr>
      <w:tr w:rsidR="00B01CE3" w:rsidRPr="0049627E" w14:paraId="64FF316C" w14:textId="77777777" w:rsidTr="00920AD1">
        <w:trPr>
          <w:trHeight w:val="277"/>
          <w:jc w:val="center"/>
        </w:trPr>
        <w:tc>
          <w:tcPr>
            <w:tcW w:w="2802" w:type="dxa"/>
            <w:vAlign w:val="center"/>
          </w:tcPr>
          <w:p w14:paraId="57304197" w14:textId="77777777" w:rsidR="00B01CE3" w:rsidRPr="0049627E" w:rsidRDefault="00B01CE3" w:rsidP="00920AD1">
            <w:pPr>
              <w:spacing w:after="0" w:line="240" w:lineRule="auto"/>
              <w:jc w:val="right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 za zajęcia dydaktyczne</w:t>
            </w:r>
          </w:p>
        </w:tc>
        <w:tc>
          <w:tcPr>
            <w:tcW w:w="1276" w:type="dxa"/>
            <w:vAlign w:val="center"/>
          </w:tcPr>
          <w:p w14:paraId="71511E10" w14:textId="4903BA29" w:rsidR="00B01CE3" w:rsidRPr="0049627E" w:rsidRDefault="0024474F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bookmarkStart w:id="4" w:name="ΣDYDstacjonarne"/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</w:t>
            </w:r>
            <w:r w:rsidR="003A0495" w:rsidRPr="0049627E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begin"/>
            </w:r>
            <w:r w:rsidR="003A0495" w:rsidRPr="0049627E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instrText xml:space="preserve"> =SUM(ABOVE) </w:instrText>
            </w:r>
            <w:r w:rsidR="003A0495" w:rsidRPr="0049627E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separate"/>
            </w:r>
            <w:r w:rsidR="00D22D46">
              <w:rPr>
                <w:rFonts w:ascii="Garamond" w:hAnsi="Garamond" w:cs="Times New Roman"/>
                <w:b/>
                <w:noProof/>
                <w:sz w:val="18"/>
                <w:szCs w:val="18"/>
                <w:lang w:val="pl-PL"/>
              </w:rPr>
              <w:t>0</w:t>
            </w:r>
            <w:r w:rsidR="003A0495" w:rsidRPr="0049627E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end"/>
            </w:r>
            <w:bookmarkEnd w:id="4"/>
          </w:p>
        </w:tc>
        <w:tc>
          <w:tcPr>
            <w:tcW w:w="1545" w:type="dxa"/>
            <w:vAlign w:val="center"/>
          </w:tcPr>
          <w:p w14:paraId="4FFB2E58" w14:textId="1A155F68" w:rsidR="00B01CE3" w:rsidRPr="0049627E" w:rsidRDefault="0024474F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/>
            <w:vAlign w:val="center"/>
          </w:tcPr>
          <w:p w14:paraId="722DBA69" w14:textId="77777777" w:rsidR="00B01CE3" w:rsidRPr="0049627E" w:rsidRDefault="00B01CE3" w:rsidP="00B01CE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 w:val="restart"/>
            <w:vAlign w:val="center"/>
          </w:tcPr>
          <w:p w14:paraId="5F55432E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B01CE3" w:rsidRPr="0049627E" w14:paraId="32A6EC79" w14:textId="77777777" w:rsidTr="00920AD1">
        <w:trPr>
          <w:trHeight w:val="277"/>
          <w:jc w:val="center"/>
        </w:trPr>
        <w:tc>
          <w:tcPr>
            <w:tcW w:w="2802" w:type="dxa"/>
            <w:vAlign w:val="center"/>
          </w:tcPr>
          <w:p w14:paraId="2D17E3C9" w14:textId="77777777" w:rsidR="00B01CE3" w:rsidRPr="0049627E" w:rsidRDefault="00B01CE3" w:rsidP="00920AD1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aca własna studenta</w:t>
            </w:r>
          </w:p>
        </w:tc>
        <w:tc>
          <w:tcPr>
            <w:tcW w:w="1276" w:type="dxa"/>
            <w:vAlign w:val="center"/>
          </w:tcPr>
          <w:p w14:paraId="088A70E9" w14:textId="514F4043" w:rsidR="00B01CE3" w:rsidRPr="0049627E" w:rsidRDefault="0024474F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5</w:t>
            </w:r>
          </w:p>
        </w:tc>
        <w:tc>
          <w:tcPr>
            <w:tcW w:w="1545" w:type="dxa"/>
            <w:vAlign w:val="center"/>
          </w:tcPr>
          <w:p w14:paraId="421A5AC9" w14:textId="15E99296" w:rsidR="00B01CE3" w:rsidRPr="0049627E" w:rsidRDefault="0024474F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9</w:t>
            </w:r>
          </w:p>
        </w:tc>
        <w:tc>
          <w:tcPr>
            <w:tcW w:w="845" w:type="dxa"/>
            <w:vMerge/>
            <w:vAlign w:val="center"/>
          </w:tcPr>
          <w:p w14:paraId="08199715" w14:textId="77777777" w:rsidR="00B01CE3" w:rsidRPr="0049627E" w:rsidRDefault="00B01CE3" w:rsidP="00B01CE3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58C5ADBC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B01CE3" w:rsidRPr="0049627E" w14:paraId="1907DE29" w14:textId="77777777" w:rsidTr="00920AD1">
        <w:trPr>
          <w:trHeight w:val="277"/>
          <w:jc w:val="center"/>
        </w:trPr>
        <w:tc>
          <w:tcPr>
            <w:tcW w:w="2802" w:type="dxa"/>
            <w:vAlign w:val="center"/>
          </w:tcPr>
          <w:p w14:paraId="48CABC5E" w14:textId="77777777" w:rsidR="00B01CE3" w:rsidRPr="0049627E" w:rsidRDefault="00B01CE3" w:rsidP="00920AD1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gółem</w:t>
            </w:r>
          </w:p>
        </w:tc>
        <w:tc>
          <w:tcPr>
            <w:tcW w:w="1276" w:type="dxa"/>
            <w:vAlign w:val="center"/>
          </w:tcPr>
          <w:p w14:paraId="24A936E5" w14:textId="623505C1" w:rsidR="00B01CE3" w:rsidRPr="0049627E" w:rsidRDefault="0024474F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75</w:t>
            </w:r>
          </w:p>
        </w:tc>
        <w:tc>
          <w:tcPr>
            <w:tcW w:w="1545" w:type="dxa"/>
            <w:vAlign w:val="center"/>
          </w:tcPr>
          <w:p w14:paraId="0AABB361" w14:textId="7CE13B06" w:rsidR="00B01CE3" w:rsidRPr="0049627E" w:rsidRDefault="0024474F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75</w:t>
            </w:r>
          </w:p>
        </w:tc>
        <w:tc>
          <w:tcPr>
            <w:tcW w:w="845" w:type="dxa"/>
            <w:vMerge/>
            <w:vAlign w:val="center"/>
          </w:tcPr>
          <w:p w14:paraId="780D4EF3" w14:textId="77777777" w:rsidR="00B01CE3" w:rsidRPr="0049627E" w:rsidRDefault="00B01CE3" w:rsidP="00B01CE3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319AC1C1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</w:tr>
    </w:tbl>
    <w:p w14:paraId="010971D4" w14:textId="77777777" w:rsidR="00B01CE3" w:rsidRPr="00875AA8" w:rsidRDefault="00B01CE3" w:rsidP="00F85CA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138F8C7" w14:textId="46C4A562" w:rsidR="00F85CAA" w:rsidRPr="00875AA8" w:rsidRDefault="00F85CAA" w:rsidP="00F85CA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>Wymagania wstępne (wynikające z następstwa przedmiotów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10461"/>
      </w:tblGrid>
      <w:tr w:rsidR="00F85CAA" w:rsidRPr="00672342" w14:paraId="0AF02968" w14:textId="77777777" w:rsidTr="00F85CAA">
        <w:tc>
          <w:tcPr>
            <w:tcW w:w="10461" w:type="dxa"/>
            <w:vAlign w:val="center"/>
          </w:tcPr>
          <w:p w14:paraId="71ACBD89" w14:textId="75A762EA" w:rsidR="00F85CAA" w:rsidRPr="00875AA8" w:rsidRDefault="0024474F" w:rsidP="0019035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aliczony przedmiot: </w:t>
            </w:r>
            <w:r w:rsidRPr="0024474F">
              <w:rPr>
                <w:rFonts w:ascii="Garamond" w:hAnsi="Garamond" w:cs="Times New Roman"/>
                <w:sz w:val="18"/>
                <w:szCs w:val="18"/>
                <w:lang w:val="pl-PL"/>
              </w:rPr>
              <w:t>Propedeutyka dietetyki i żywienia człowieka</w:t>
            </w:r>
          </w:p>
        </w:tc>
      </w:tr>
    </w:tbl>
    <w:p w14:paraId="324F8F4B" w14:textId="77777777" w:rsidR="00F85CAA" w:rsidRPr="00875AA8" w:rsidRDefault="00F85CAA" w:rsidP="00A3045F">
      <w:pPr>
        <w:spacing w:after="0" w:line="276" w:lineRule="auto"/>
        <w:jc w:val="both"/>
        <w:rPr>
          <w:rFonts w:ascii="Garamond" w:hAnsi="Garamond" w:cs="Times New Roman"/>
          <w:sz w:val="18"/>
          <w:szCs w:val="18"/>
          <w:lang w:val="pl-PL"/>
        </w:rPr>
      </w:pPr>
    </w:p>
    <w:p w14:paraId="25101C7F" w14:textId="77777777" w:rsidR="009C486D" w:rsidRPr="00875AA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>Cele kształcenia</w:t>
      </w:r>
      <w:r w:rsidR="00B948AA" w:rsidRPr="00875AA8">
        <w:rPr>
          <w:rFonts w:ascii="Garamond" w:hAnsi="Garamond" w:cs="Times New Roman"/>
          <w:b/>
          <w:sz w:val="18"/>
          <w:szCs w:val="18"/>
          <w:lang w:val="pl-PL"/>
        </w:rPr>
        <w:t xml:space="preserve"> dla przedmiotu</w:t>
      </w:r>
    </w:p>
    <w:tbl>
      <w:tblPr>
        <w:tblStyle w:val="Tabela-Siatka"/>
        <w:tblW w:w="1051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19"/>
        <w:gridCol w:w="9995"/>
      </w:tblGrid>
      <w:tr w:rsidR="009C486D" w:rsidRPr="00672342" w14:paraId="53B2C93E" w14:textId="77777777" w:rsidTr="00A3671B">
        <w:trPr>
          <w:trHeight w:val="268"/>
        </w:trPr>
        <w:tc>
          <w:tcPr>
            <w:tcW w:w="519" w:type="dxa"/>
            <w:vAlign w:val="center"/>
          </w:tcPr>
          <w:p w14:paraId="7621FCE4" w14:textId="3CA73308" w:rsidR="009C486D" w:rsidRPr="00A3671B" w:rsidRDefault="009C486D" w:rsidP="00A3671B">
            <w:pPr>
              <w:pStyle w:val="Akapitzlist"/>
              <w:numPr>
                <w:ilvl w:val="0"/>
                <w:numId w:val="9"/>
              </w:numPr>
              <w:spacing w:after="0" w:line="276" w:lineRule="auto"/>
              <w:ind w:left="113" w:firstLine="0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9995" w:type="dxa"/>
            <w:vAlign w:val="center"/>
          </w:tcPr>
          <w:p w14:paraId="10EF9EFB" w14:textId="45BB855C" w:rsidR="009C486D" w:rsidRPr="00875AA8" w:rsidRDefault="0024474F" w:rsidP="0019035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apoznanie studentów z </w:t>
            </w:r>
            <w:r w:rsidR="00C9257E">
              <w:rPr>
                <w:rFonts w:ascii="Garamond" w:hAnsi="Garamond" w:cs="Times New Roman"/>
                <w:sz w:val="18"/>
                <w:szCs w:val="18"/>
                <w:lang w:val="pl-PL"/>
              </w:rPr>
              <w:t>zasadami żywienia osób z chorobami neurologicznymi</w:t>
            </w:r>
            <w:r w:rsidR="00C63765">
              <w:rPr>
                <w:rFonts w:ascii="Garamond" w:hAnsi="Garamond" w:cs="Times New Roman"/>
                <w:sz w:val="18"/>
                <w:szCs w:val="18"/>
                <w:lang w:val="pl-PL"/>
              </w:rPr>
              <w:t>, zwłaszcza</w:t>
            </w:r>
            <w:r w:rsidR="00C9257E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neurodegeneracyjnymi</w:t>
            </w:r>
          </w:p>
        </w:tc>
      </w:tr>
      <w:tr w:rsidR="009C486D" w:rsidRPr="00672342" w14:paraId="42978730" w14:textId="77777777" w:rsidTr="00A3671B">
        <w:trPr>
          <w:trHeight w:val="268"/>
        </w:trPr>
        <w:tc>
          <w:tcPr>
            <w:tcW w:w="519" w:type="dxa"/>
            <w:vAlign w:val="center"/>
          </w:tcPr>
          <w:p w14:paraId="0CDF22FF" w14:textId="755D90BF" w:rsidR="009C486D" w:rsidRPr="00A3671B" w:rsidRDefault="009C486D" w:rsidP="00A3671B">
            <w:pPr>
              <w:pStyle w:val="Akapitzlist"/>
              <w:numPr>
                <w:ilvl w:val="0"/>
                <w:numId w:val="9"/>
              </w:numPr>
              <w:spacing w:after="0" w:line="276" w:lineRule="auto"/>
              <w:ind w:left="113" w:firstLine="0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9995" w:type="dxa"/>
            <w:vAlign w:val="center"/>
          </w:tcPr>
          <w:p w14:paraId="674E5173" w14:textId="4FE512A5" w:rsidR="009C486D" w:rsidRPr="00875AA8" w:rsidRDefault="00C9257E" w:rsidP="0019035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Nabycie umiejętności</w:t>
            </w:r>
            <w:r w:rsidR="00142E5E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="00EF3F89" w:rsidRPr="00EF3F89">
              <w:rPr>
                <w:rFonts w:ascii="Garamond" w:hAnsi="Garamond" w:cs="Times New Roman"/>
                <w:sz w:val="18"/>
                <w:szCs w:val="18"/>
                <w:lang w:val="pl-PL"/>
              </w:rPr>
              <w:t>planowa</w:t>
            </w:r>
            <w:r w:rsidR="00142E5E">
              <w:rPr>
                <w:rFonts w:ascii="Garamond" w:hAnsi="Garamond" w:cs="Times New Roman"/>
                <w:sz w:val="18"/>
                <w:szCs w:val="18"/>
                <w:lang w:val="pl-PL"/>
              </w:rPr>
              <w:t>nia</w:t>
            </w:r>
            <w:r w:rsidR="00EF3F89" w:rsidRPr="00EF3F89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postępowani</w:t>
            </w:r>
            <w:r w:rsidR="00142E5E">
              <w:rPr>
                <w:rFonts w:ascii="Garamond" w:hAnsi="Garamond" w:cs="Times New Roman"/>
                <w:sz w:val="18"/>
                <w:szCs w:val="18"/>
                <w:lang w:val="pl-PL"/>
              </w:rPr>
              <w:t>a</w:t>
            </w:r>
            <w:r w:rsidR="00EF3F89" w:rsidRPr="00EF3F89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dietetyczn</w:t>
            </w:r>
            <w:r w:rsidR="00142E5E">
              <w:rPr>
                <w:rFonts w:ascii="Garamond" w:hAnsi="Garamond" w:cs="Times New Roman"/>
                <w:sz w:val="18"/>
                <w:szCs w:val="18"/>
                <w:lang w:val="pl-PL"/>
              </w:rPr>
              <w:t>ego</w:t>
            </w:r>
            <w:r w:rsidR="00EF3F89" w:rsidRPr="00EF3F89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oraz udzielania porad żywieniowych osobom z chorobami układu nerwowego i ich opiekunom </w:t>
            </w:r>
          </w:p>
        </w:tc>
      </w:tr>
    </w:tbl>
    <w:p w14:paraId="7AA6D532" w14:textId="77777777" w:rsidR="009C486D" w:rsidRPr="00875AA8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6D4DDA92" w14:textId="77777777" w:rsidR="009C486D" w:rsidRPr="00875AA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>Efekty uczenia się</w:t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2"/>
        <w:gridCol w:w="5813"/>
        <w:gridCol w:w="1559"/>
        <w:gridCol w:w="2551"/>
      </w:tblGrid>
      <w:tr w:rsidR="009C486D" w:rsidRPr="00875AA8" w14:paraId="116BBAA0" w14:textId="77777777" w:rsidTr="001257D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5EC6F32C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IEDZA</w:t>
            </w:r>
          </w:p>
        </w:tc>
      </w:tr>
      <w:tr w:rsidR="009C486D" w:rsidRPr="00672342" w14:paraId="4A68813D" w14:textId="77777777" w:rsidTr="001257D8">
        <w:trPr>
          <w:trHeight w:val="575"/>
        </w:trPr>
        <w:tc>
          <w:tcPr>
            <w:tcW w:w="562" w:type="dxa"/>
            <w:shd w:val="clear" w:color="auto" w:fill="D9E2F3" w:themeFill="accent5" w:themeFillTint="33"/>
            <w:vAlign w:val="center"/>
          </w:tcPr>
          <w:p w14:paraId="6CE34538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65E35EEA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EBD34A9" w14:textId="77777777" w:rsidR="00CB43A3" w:rsidRPr="00F831B6" w:rsidRDefault="00CB43A3" w:rsidP="004A3C93">
            <w:pPr>
              <w:spacing w:after="0" w:line="240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 w:rsidRPr="00F831B6">
              <w:rPr>
                <w:rFonts w:ascii="Garamond" w:eastAsia="Calibri" w:hAnsi="Garamond" w:cs="Times New Roman"/>
                <w:bCs/>
                <w:sz w:val="18"/>
                <w:szCs w:val="18"/>
                <w:lang w:val="pl-PL"/>
              </w:rPr>
              <w:t xml:space="preserve">(Student </w:t>
            </w:r>
            <w:r w:rsidR="004A3C93" w:rsidRPr="00F831B6">
              <w:rPr>
                <w:rFonts w:ascii="Garamond" w:eastAsia="Calibri" w:hAnsi="Garamond" w:cs="Times New Roman"/>
                <w:bCs/>
                <w:sz w:val="18"/>
                <w:szCs w:val="18"/>
                <w:lang w:val="pl-PL"/>
              </w:rPr>
              <w:t>zna</w:t>
            </w:r>
            <w:r w:rsidRPr="00F831B6">
              <w:rPr>
                <w:rFonts w:ascii="Garamond" w:eastAsia="Calibri" w:hAnsi="Garamond" w:cs="Times New Roman"/>
                <w:bCs/>
                <w:sz w:val="18"/>
                <w:szCs w:val="18"/>
                <w:lang w:val="pl-PL"/>
              </w:rPr>
              <w:t xml:space="preserve"> i rozumie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1B9A28B0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1" w:type="dxa"/>
            <w:shd w:val="clear" w:color="auto" w:fill="D9E2F3" w:themeFill="accent5" w:themeFillTint="33"/>
            <w:vAlign w:val="center"/>
          </w:tcPr>
          <w:p w14:paraId="0417B3FE" w14:textId="77777777" w:rsidR="002D0322" w:rsidRPr="00875AA8" w:rsidRDefault="00963C48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y</w:t>
            </w:r>
            <w:r w:rsidR="009C486D"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  <w:r w:rsidR="002D0322"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</w:t>
            </w:r>
          </w:p>
          <w:p w14:paraId="1C60D8C3" w14:textId="77777777" w:rsidR="009C486D" w:rsidRPr="00875AA8" w:rsidRDefault="002D0322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EF3F89" w:rsidRPr="00C9257E" w14:paraId="53EB31E1" w14:textId="77777777" w:rsidTr="001257D8">
        <w:tc>
          <w:tcPr>
            <w:tcW w:w="562" w:type="dxa"/>
            <w:vAlign w:val="center"/>
          </w:tcPr>
          <w:p w14:paraId="2632D72E" w14:textId="79AAEFF1" w:rsidR="00EF3F89" w:rsidRPr="00875AA8" w:rsidRDefault="00EF3F89" w:rsidP="001257D8">
            <w:pPr>
              <w:pStyle w:val="Akapitzlist"/>
              <w:numPr>
                <w:ilvl w:val="0"/>
                <w:numId w:val="2"/>
              </w:numPr>
              <w:tabs>
                <w:tab w:val="left" w:pos="120"/>
              </w:tabs>
              <w:spacing w:after="0" w:line="240" w:lineRule="auto"/>
              <w:ind w:left="0" w:firstLine="107"/>
              <w:jc w:val="right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813" w:type="dxa"/>
            <w:vAlign w:val="center"/>
          </w:tcPr>
          <w:p w14:paraId="0775C745" w14:textId="223BC38B" w:rsidR="00EF3F89" w:rsidRPr="00875AA8" w:rsidRDefault="00EF3F89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Etiologię, przebieg wybranych chorób neurologicznych, zwłaszcza neurodegeneracyjnych oraz rolę żywności i nieprawidłowego sposobu żywienia w ich patogenezie </w:t>
            </w:r>
          </w:p>
        </w:tc>
        <w:tc>
          <w:tcPr>
            <w:tcW w:w="1559" w:type="dxa"/>
            <w:vAlign w:val="center"/>
          </w:tcPr>
          <w:p w14:paraId="42B3E3DE" w14:textId="77777777" w:rsidR="00EF3F89" w:rsidRDefault="00EF3F89" w:rsidP="00BD7E4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</w:pPr>
            <w:r w:rsidRPr="002801B8"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Diet2_WG03</w:t>
            </w:r>
          </w:p>
          <w:p w14:paraId="4C6A6773" w14:textId="42D78913" w:rsidR="00EF3F89" w:rsidRPr="00875AA8" w:rsidRDefault="00EF3F89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801B8"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Diet2_WG0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2551" w:type="dxa"/>
            <w:vMerge w:val="restart"/>
            <w:vAlign w:val="center"/>
          </w:tcPr>
          <w:p w14:paraId="290F8843" w14:textId="3A41A9F1" w:rsidR="00EF3F89" w:rsidRPr="00875AA8" w:rsidRDefault="00EF3F89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olokwium</w:t>
            </w:r>
          </w:p>
        </w:tc>
      </w:tr>
      <w:tr w:rsidR="00EF3F89" w:rsidRPr="00C9257E" w14:paraId="0CEF1363" w14:textId="77777777" w:rsidTr="001257D8">
        <w:tc>
          <w:tcPr>
            <w:tcW w:w="562" w:type="dxa"/>
            <w:vAlign w:val="center"/>
          </w:tcPr>
          <w:p w14:paraId="00E55FC8" w14:textId="2DC3F028" w:rsidR="00EF3F89" w:rsidRPr="00875AA8" w:rsidRDefault="00EF3F89" w:rsidP="001257D8">
            <w:pPr>
              <w:pStyle w:val="Akapitzlist"/>
              <w:numPr>
                <w:ilvl w:val="0"/>
                <w:numId w:val="2"/>
              </w:numPr>
              <w:tabs>
                <w:tab w:val="left" w:pos="120"/>
              </w:tabs>
              <w:spacing w:after="0" w:line="240" w:lineRule="auto"/>
              <w:ind w:left="0" w:firstLine="107"/>
              <w:jc w:val="right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813" w:type="dxa"/>
            <w:vAlign w:val="center"/>
          </w:tcPr>
          <w:p w14:paraId="7A98235D" w14:textId="517DE045" w:rsidR="00EF3F89" w:rsidRPr="00875AA8" w:rsidRDefault="00EF3F89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lecenia dietetyczne w chorobach w wybranych chorobach neurologicznych</w:t>
            </w:r>
          </w:p>
        </w:tc>
        <w:tc>
          <w:tcPr>
            <w:tcW w:w="1559" w:type="dxa"/>
            <w:vAlign w:val="center"/>
          </w:tcPr>
          <w:p w14:paraId="428AF444" w14:textId="77777777" w:rsidR="00EF3F89" w:rsidRDefault="00EF3F89" w:rsidP="00BD7E4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</w:pPr>
            <w:r w:rsidRPr="002801B8"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Diet2_WG03</w:t>
            </w:r>
          </w:p>
          <w:p w14:paraId="1896EF74" w14:textId="77777777" w:rsidR="00EF3F89" w:rsidRDefault="00EF3F89" w:rsidP="00BD7E4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</w:pPr>
            <w:r w:rsidRPr="002801B8"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Diet2_WG0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5</w:t>
            </w:r>
          </w:p>
          <w:p w14:paraId="1A3FC222" w14:textId="77777777" w:rsidR="00EF3F89" w:rsidRDefault="00EF3F89" w:rsidP="00BD7E4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</w:pPr>
            <w:r w:rsidRPr="002801B8"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Diet2_WG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12</w:t>
            </w:r>
          </w:p>
          <w:p w14:paraId="3991B154" w14:textId="1B0759C3" w:rsidR="00EF3F89" w:rsidRPr="00875AA8" w:rsidRDefault="00EF3F89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801B8"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Diet2_WK06</w:t>
            </w:r>
          </w:p>
        </w:tc>
        <w:tc>
          <w:tcPr>
            <w:tcW w:w="2551" w:type="dxa"/>
            <w:vMerge/>
            <w:vAlign w:val="center"/>
          </w:tcPr>
          <w:p w14:paraId="254CC35A" w14:textId="77777777" w:rsidR="00EF3F89" w:rsidRPr="00875AA8" w:rsidRDefault="00EF3F89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</w:tbl>
    <w:p w14:paraId="4D10D4B8" w14:textId="77777777" w:rsidR="009C486D" w:rsidRPr="00C9257E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92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2"/>
        <w:gridCol w:w="5811"/>
        <w:gridCol w:w="1560"/>
        <w:gridCol w:w="2552"/>
        <w:gridCol w:w="7"/>
      </w:tblGrid>
      <w:tr w:rsidR="009C486D" w:rsidRPr="00875AA8" w14:paraId="13DDB825" w14:textId="77777777" w:rsidTr="001257D8">
        <w:trPr>
          <w:trHeight w:val="298"/>
        </w:trPr>
        <w:tc>
          <w:tcPr>
            <w:tcW w:w="10492" w:type="dxa"/>
            <w:gridSpan w:val="5"/>
            <w:shd w:val="clear" w:color="auto" w:fill="D9E2F3" w:themeFill="accent5" w:themeFillTint="33"/>
            <w:vAlign w:val="center"/>
          </w:tcPr>
          <w:p w14:paraId="19BD727C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UMIEJĘTNOŚCI</w:t>
            </w:r>
          </w:p>
        </w:tc>
      </w:tr>
      <w:tr w:rsidR="009C486D" w:rsidRPr="00672342" w14:paraId="1BCED5A2" w14:textId="77777777" w:rsidTr="001257D8">
        <w:trPr>
          <w:gridAfter w:val="1"/>
          <w:wAfter w:w="7" w:type="dxa"/>
          <w:trHeight w:val="575"/>
        </w:trPr>
        <w:tc>
          <w:tcPr>
            <w:tcW w:w="562" w:type="dxa"/>
            <w:shd w:val="clear" w:color="auto" w:fill="D9E2F3" w:themeFill="accent5" w:themeFillTint="33"/>
            <w:vAlign w:val="center"/>
          </w:tcPr>
          <w:p w14:paraId="3BEE26A7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1" w:type="dxa"/>
            <w:shd w:val="clear" w:color="auto" w:fill="D9E2F3" w:themeFill="accent5" w:themeFillTint="33"/>
            <w:vAlign w:val="center"/>
          </w:tcPr>
          <w:p w14:paraId="3A4DABE3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0C7E76D" w14:textId="77777777" w:rsidR="00CB43A3" w:rsidRPr="00F831B6" w:rsidRDefault="00CB43A3" w:rsidP="00CB43A3">
            <w:pPr>
              <w:spacing w:after="0" w:line="240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 w:rsidRPr="00F831B6">
              <w:rPr>
                <w:rFonts w:ascii="Garamond" w:eastAsia="Calibri" w:hAnsi="Garamond" w:cs="Times New Roman"/>
                <w:bCs/>
                <w:sz w:val="18"/>
                <w:szCs w:val="18"/>
                <w:lang w:val="pl-PL"/>
              </w:rPr>
              <w:t>(Student potrafi)</w:t>
            </w: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200610C6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23BE3D0B" w14:textId="77777777" w:rsidR="009C486D" w:rsidRPr="00875AA8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5438A2EA" w14:textId="77777777" w:rsidR="002D0322" w:rsidRPr="00875AA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142E5E" w:rsidRPr="00C9257E" w14:paraId="325018F1" w14:textId="77777777" w:rsidTr="001257D8">
        <w:trPr>
          <w:gridAfter w:val="1"/>
          <w:wAfter w:w="7" w:type="dxa"/>
        </w:trPr>
        <w:tc>
          <w:tcPr>
            <w:tcW w:w="562" w:type="dxa"/>
            <w:vAlign w:val="center"/>
          </w:tcPr>
          <w:p w14:paraId="68E66D88" w14:textId="15F22AD7" w:rsidR="00142E5E" w:rsidRPr="00875AA8" w:rsidRDefault="00142E5E" w:rsidP="001257D8">
            <w:pPr>
              <w:pStyle w:val="Akapitzlist"/>
              <w:numPr>
                <w:ilvl w:val="0"/>
                <w:numId w:val="3"/>
              </w:numPr>
              <w:tabs>
                <w:tab w:val="left" w:pos="391"/>
              </w:tabs>
              <w:spacing w:after="0" w:line="240" w:lineRule="auto"/>
              <w:ind w:left="147" w:hanging="34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811" w:type="dxa"/>
            <w:vAlign w:val="center"/>
          </w:tcPr>
          <w:p w14:paraId="6B04F7C2" w14:textId="4A59431F" w:rsidR="00142E5E" w:rsidRPr="00875AA8" w:rsidRDefault="00142E5E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planować postępowanie dietetyczne dla osób z wybranymi chorobami układu nerwowego</w:t>
            </w:r>
          </w:p>
        </w:tc>
        <w:tc>
          <w:tcPr>
            <w:tcW w:w="1560" w:type="dxa"/>
            <w:vAlign w:val="center"/>
          </w:tcPr>
          <w:p w14:paraId="5427038D" w14:textId="77777777" w:rsidR="00142E5E" w:rsidRDefault="00142E5E" w:rsidP="00BD7E4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</w:pPr>
            <w:r w:rsidRPr="002801B8"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Diet2_UW02</w:t>
            </w:r>
          </w:p>
          <w:p w14:paraId="6325168A" w14:textId="77777777" w:rsidR="00142E5E" w:rsidRDefault="00142E5E" w:rsidP="00142E5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</w:pPr>
            <w:r w:rsidRPr="002801B8"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Diet2_UW0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7</w:t>
            </w:r>
          </w:p>
          <w:p w14:paraId="1766236E" w14:textId="77777777" w:rsidR="00142E5E" w:rsidRDefault="00142E5E" w:rsidP="00142E5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</w:pPr>
            <w:r w:rsidRPr="002801B8"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Diet2_UW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10</w:t>
            </w:r>
          </w:p>
          <w:p w14:paraId="38A1C942" w14:textId="4469F652" w:rsidR="00142E5E" w:rsidRPr="00142E5E" w:rsidRDefault="00142E5E" w:rsidP="00142E5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</w:pPr>
            <w:r w:rsidRPr="002801B8"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Diet2_UU02</w:t>
            </w:r>
          </w:p>
        </w:tc>
        <w:tc>
          <w:tcPr>
            <w:tcW w:w="2552" w:type="dxa"/>
            <w:vMerge w:val="restart"/>
            <w:vAlign w:val="center"/>
          </w:tcPr>
          <w:p w14:paraId="31B2C584" w14:textId="622DEA87" w:rsidR="00142E5E" w:rsidRPr="00875AA8" w:rsidRDefault="00142E5E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Wykonanie zadań praktycznych / Kolokwium</w:t>
            </w:r>
          </w:p>
        </w:tc>
      </w:tr>
      <w:tr w:rsidR="00142E5E" w:rsidRPr="00C9257E" w14:paraId="5611E437" w14:textId="77777777" w:rsidTr="001257D8">
        <w:trPr>
          <w:gridAfter w:val="1"/>
          <w:wAfter w:w="7" w:type="dxa"/>
        </w:trPr>
        <w:tc>
          <w:tcPr>
            <w:tcW w:w="562" w:type="dxa"/>
            <w:vAlign w:val="center"/>
          </w:tcPr>
          <w:p w14:paraId="45D9B409" w14:textId="1104FC3C" w:rsidR="00142E5E" w:rsidRPr="00875AA8" w:rsidRDefault="00142E5E" w:rsidP="001257D8">
            <w:pPr>
              <w:pStyle w:val="Akapitzlist"/>
              <w:numPr>
                <w:ilvl w:val="0"/>
                <w:numId w:val="3"/>
              </w:numPr>
              <w:tabs>
                <w:tab w:val="left" w:pos="391"/>
              </w:tabs>
              <w:spacing w:after="0" w:line="240" w:lineRule="auto"/>
              <w:ind w:left="147" w:hanging="34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811" w:type="dxa"/>
            <w:vAlign w:val="center"/>
          </w:tcPr>
          <w:p w14:paraId="4BDC98FB" w14:textId="67D5FEB1" w:rsidR="00142E5E" w:rsidRPr="00875AA8" w:rsidRDefault="00142E5E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dzielać porad żywieniowych osobom z chorobami neurologicznymi i ich opiekunom</w:t>
            </w:r>
          </w:p>
        </w:tc>
        <w:tc>
          <w:tcPr>
            <w:tcW w:w="1560" w:type="dxa"/>
            <w:vAlign w:val="center"/>
          </w:tcPr>
          <w:p w14:paraId="7CDF05C5" w14:textId="77777777" w:rsidR="00142E5E" w:rsidRDefault="00142E5E" w:rsidP="0098026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</w:pPr>
            <w:r w:rsidRPr="002801B8"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Diet2_UW02</w:t>
            </w:r>
          </w:p>
          <w:p w14:paraId="3E104665" w14:textId="77777777" w:rsidR="00142E5E" w:rsidRDefault="00142E5E" w:rsidP="0098026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</w:pPr>
            <w:r w:rsidRPr="002801B8"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Diet2_UW09</w:t>
            </w:r>
          </w:p>
          <w:p w14:paraId="1FE8F55C" w14:textId="77777777" w:rsidR="00142E5E" w:rsidRDefault="00142E5E" w:rsidP="0098026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</w:pPr>
            <w:r w:rsidRPr="002801B8"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Diet2_UW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10</w:t>
            </w:r>
          </w:p>
          <w:p w14:paraId="68E5BB9C" w14:textId="471982B1" w:rsidR="00142E5E" w:rsidRPr="00875AA8" w:rsidRDefault="00142E5E" w:rsidP="0098026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801B8"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Diet2_UU02</w:t>
            </w:r>
          </w:p>
        </w:tc>
        <w:tc>
          <w:tcPr>
            <w:tcW w:w="2552" w:type="dxa"/>
            <w:vMerge/>
            <w:vAlign w:val="center"/>
          </w:tcPr>
          <w:p w14:paraId="505B3520" w14:textId="77777777" w:rsidR="00142E5E" w:rsidRPr="00875AA8" w:rsidRDefault="00142E5E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</w:tbl>
    <w:p w14:paraId="1EC48904" w14:textId="77777777" w:rsidR="009C486D" w:rsidRPr="00C9257E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91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2"/>
        <w:gridCol w:w="5812"/>
        <w:gridCol w:w="1559"/>
        <w:gridCol w:w="2558"/>
      </w:tblGrid>
      <w:tr w:rsidR="009C486D" w:rsidRPr="00875AA8" w14:paraId="647EDE11" w14:textId="77777777" w:rsidTr="005D60DA">
        <w:trPr>
          <w:trHeight w:val="298"/>
        </w:trPr>
        <w:tc>
          <w:tcPr>
            <w:tcW w:w="10491" w:type="dxa"/>
            <w:gridSpan w:val="4"/>
            <w:shd w:val="clear" w:color="auto" w:fill="D9E2F3" w:themeFill="accent5" w:themeFillTint="33"/>
            <w:vAlign w:val="center"/>
          </w:tcPr>
          <w:p w14:paraId="74C92AE1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KOMPETENCJE SPOŁECZNE</w:t>
            </w:r>
          </w:p>
        </w:tc>
      </w:tr>
      <w:tr w:rsidR="009C486D" w:rsidRPr="00672342" w14:paraId="4020CEA3" w14:textId="77777777" w:rsidTr="00EF3F89">
        <w:trPr>
          <w:trHeight w:val="575"/>
        </w:trPr>
        <w:tc>
          <w:tcPr>
            <w:tcW w:w="562" w:type="dxa"/>
            <w:shd w:val="clear" w:color="auto" w:fill="D9E2F3" w:themeFill="accent5" w:themeFillTint="33"/>
            <w:vAlign w:val="center"/>
          </w:tcPr>
          <w:p w14:paraId="721A1467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2" w:type="dxa"/>
            <w:shd w:val="clear" w:color="auto" w:fill="D9E2F3" w:themeFill="accent5" w:themeFillTint="33"/>
            <w:vAlign w:val="center"/>
          </w:tcPr>
          <w:p w14:paraId="6D8DB8A3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70F143EA" w14:textId="77777777" w:rsidR="00CB43A3" w:rsidRPr="00F831B6" w:rsidRDefault="00CB43A3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 w:rsidRPr="00F831B6">
              <w:rPr>
                <w:rFonts w:ascii="Garamond" w:eastAsia="Calibri" w:hAnsi="Garamond" w:cs="Times New Roman"/>
                <w:bCs/>
                <w:sz w:val="18"/>
                <w:szCs w:val="18"/>
                <w:lang w:val="pl-PL"/>
              </w:rPr>
              <w:t>(Student jest gotów do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72C76E34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8" w:type="dxa"/>
            <w:shd w:val="clear" w:color="auto" w:fill="D9E2F3" w:themeFill="accent5" w:themeFillTint="33"/>
            <w:vAlign w:val="center"/>
          </w:tcPr>
          <w:p w14:paraId="67DBA704" w14:textId="77777777" w:rsidR="009C486D" w:rsidRPr="00875AA8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70A33478" w14:textId="77777777" w:rsidR="002D0322" w:rsidRPr="00875AA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C9257E" w14:paraId="1294CA08" w14:textId="77777777" w:rsidTr="00EF3F89">
        <w:tc>
          <w:tcPr>
            <w:tcW w:w="562" w:type="dxa"/>
            <w:vAlign w:val="center"/>
          </w:tcPr>
          <w:p w14:paraId="45A4248C" w14:textId="12676C0D" w:rsidR="009C486D" w:rsidRPr="00875AA8" w:rsidRDefault="009C486D" w:rsidP="005D60DA">
            <w:pPr>
              <w:pStyle w:val="Akapitzlist"/>
              <w:numPr>
                <w:ilvl w:val="0"/>
                <w:numId w:val="4"/>
              </w:numPr>
              <w:spacing w:after="0" w:line="240" w:lineRule="auto"/>
              <w:ind w:left="111" w:firstLine="0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812" w:type="dxa"/>
            <w:vAlign w:val="center"/>
          </w:tcPr>
          <w:p w14:paraId="451AE6D3" w14:textId="726B72E8" w:rsidR="009C486D" w:rsidRPr="00875AA8" w:rsidRDefault="00EF3F89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acy dietetyka w jednostkach leczniczo-opiekuńczych zajmujących się pacjentami z chorobami neurologicznymi</w:t>
            </w:r>
          </w:p>
        </w:tc>
        <w:tc>
          <w:tcPr>
            <w:tcW w:w="1559" w:type="dxa"/>
            <w:vAlign w:val="center"/>
          </w:tcPr>
          <w:p w14:paraId="239E086B" w14:textId="77777777" w:rsidR="009C486D" w:rsidRDefault="00142E5E" w:rsidP="00BD7E4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</w:pPr>
            <w:r w:rsidRPr="002801B8"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Diet2_KK02</w:t>
            </w:r>
          </w:p>
          <w:p w14:paraId="34160FEF" w14:textId="00B5C2FF" w:rsidR="00142E5E" w:rsidRPr="00875AA8" w:rsidRDefault="00142E5E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801B8"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Diet2_KR02</w:t>
            </w:r>
          </w:p>
        </w:tc>
        <w:tc>
          <w:tcPr>
            <w:tcW w:w="2558" w:type="dxa"/>
            <w:vAlign w:val="center"/>
          </w:tcPr>
          <w:p w14:paraId="4D6E1126" w14:textId="71710E40" w:rsidR="009C486D" w:rsidRPr="00875AA8" w:rsidRDefault="00142E5E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Wykonanie zadań praktycznych / Kolokwium</w:t>
            </w:r>
          </w:p>
        </w:tc>
      </w:tr>
    </w:tbl>
    <w:p w14:paraId="260D6512" w14:textId="6B6EA272" w:rsidR="001257D8" w:rsidRPr="00875AA8" w:rsidRDefault="001257D8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8505768" w14:textId="7FEF9AAA" w:rsidR="009C486D" w:rsidRPr="00875AA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>Treści kształcenia</w:t>
      </w:r>
    </w:p>
    <w:tbl>
      <w:tblPr>
        <w:tblStyle w:val="Tabela-Siatka"/>
        <w:tblW w:w="10486" w:type="dxa"/>
        <w:tblLayout w:type="fixed"/>
        <w:tblLook w:val="04A0" w:firstRow="1" w:lastRow="0" w:firstColumn="1" w:lastColumn="0" w:noHBand="0" w:noVBand="1"/>
      </w:tblPr>
      <w:tblGrid>
        <w:gridCol w:w="562"/>
        <w:gridCol w:w="6522"/>
        <w:gridCol w:w="1701"/>
        <w:gridCol w:w="1701"/>
      </w:tblGrid>
      <w:tr w:rsidR="000E55A3" w:rsidRPr="00875AA8" w14:paraId="533E5EC4" w14:textId="77777777" w:rsidTr="001257D8">
        <w:trPr>
          <w:trHeight w:val="311"/>
        </w:trPr>
        <w:tc>
          <w:tcPr>
            <w:tcW w:w="562" w:type="dxa"/>
            <w:vMerge w:val="restart"/>
            <w:shd w:val="clear" w:color="auto" w:fill="D9E2F3" w:themeFill="accent5" w:themeFillTint="33"/>
            <w:vAlign w:val="center"/>
          </w:tcPr>
          <w:p w14:paraId="06057250" w14:textId="77777777" w:rsidR="000E55A3" w:rsidRPr="00875AA8" w:rsidRDefault="000E55A3" w:rsidP="00853FFE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522" w:type="dxa"/>
            <w:vMerge w:val="restart"/>
            <w:shd w:val="clear" w:color="auto" w:fill="D9E2F3" w:themeFill="accent5" w:themeFillTint="33"/>
            <w:vAlign w:val="center"/>
          </w:tcPr>
          <w:p w14:paraId="19FF2CAC" w14:textId="77777777" w:rsidR="000E55A3" w:rsidRPr="00875AA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Treść kształcenia (tematyka zajęć)</w:t>
            </w:r>
          </w:p>
        </w:tc>
        <w:tc>
          <w:tcPr>
            <w:tcW w:w="3402" w:type="dxa"/>
            <w:gridSpan w:val="2"/>
            <w:shd w:val="clear" w:color="auto" w:fill="D9E2F3" w:themeFill="accent5" w:themeFillTint="33"/>
            <w:vAlign w:val="center"/>
          </w:tcPr>
          <w:p w14:paraId="6D619281" w14:textId="77777777" w:rsidR="000E55A3" w:rsidRPr="00875AA8" w:rsidRDefault="000E55A3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</w:tr>
      <w:tr w:rsidR="00B01CE3" w:rsidRPr="00875AA8" w14:paraId="19E8B54E" w14:textId="77777777" w:rsidTr="001257D8">
        <w:trPr>
          <w:trHeight w:val="311"/>
        </w:trPr>
        <w:tc>
          <w:tcPr>
            <w:tcW w:w="562" w:type="dxa"/>
            <w:vMerge/>
            <w:shd w:val="clear" w:color="auto" w:fill="D9E2F3" w:themeFill="accent5" w:themeFillTint="33"/>
            <w:vAlign w:val="center"/>
          </w:tcPr>
          <w:p w14:paraId="1AC66171" w14:textId="77777777" w:rsidR="00B01CE3" w:rsidRPr="00875AA8" w:rsidRDefault="00B01CE3" w:rsidP="00B01CE3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Merge/>
            <w:shd w:val="clear" w:color="auto" w:fill="D9E2F3" w:themeFill="accent5" w:themeFillTint="33"/>
            <w:vAlign w:val="center"/>
          </w:tcPr>
          <w:p w14:paraId="4794F688" w14:textId="77777777" w:rsidR="00B01CE3" w:rsidRPr="00875AA8" w:rsidRDefault="00B01CE3" w:rsidP="00B01CE3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402" w:type="dxa"/>
            <w:gridSpan w:val="2"/>
            <w:shd w:val="clear" w:color="auto" w:fill="D9E2F3" w:themeFill="accent5" w:themeFillTint="33"/>
            <w:vAlign w:val="center"/>
          </w:tcPr>
          <w:p w14:paraId="38C28803" w14:textId="69495C1F" w:rsidR="00B01CE3" w:rsidRPr="00875AA8" w:rsidRDefault="00EA5BB0" w:rsidP="00B01CE3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fldChar w:fldCharType="begin"/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instrText xml:space="preserve"> REF FormaZajęćNr1 \h  \* MERGEFORMAT </w:instrTex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fldChar w:fldCharType="separate"/>
            </w:r>
            <w:sdt>
              <w:sdtPr>
                <w:rPr>
                  <w:rFonts w:ascii="Garamond" w:hAnsi="Garamond" w:cs="Times New Roman"/>
                  <w:sz w:val="18"/>
                  <w:szCs w:val="18"/>
                  <w:lang w:val="pl-PL"/>
                </w:rPr>
                <w:alias w:val="Forma zajęć"/>
                <w:tag w:val="Forma zajęć"/>
                <w:id w:val="-579760053"/>
                <w:placeholder>
                  <w:docPart w:val="133DF48FDC9340D8B5B31C7E419BAC40"/>
                </w:placeholder>
                <w:showingPlcHdr/>
                <w:dropDownList>
                  <w:listItem w:displayText="Wykład" w:value="Wykład"/>
                  <w:listItem w:displayText="Ćwiczenia" w:value="Ćwiczenia"/>
                  <w:listItem w:displayText="Ćwiczenia terenowe" w:value="Ćwiczenia terenowe"/>
                  <w:listItem w:displayText="Laboratorium" w:value="Laboratorium"/>
                  <w:listItem w:displayText="Warsztaty" w:value="Warsztaty"/>
                  <w:listItem w:displayText="Konwersatorium" w:value="Konwersatorium"/>
                  <w:listItem w:displayText="Lektoraty" w:value="Lektoraty"/>
                  <w:listItem w:displayText="Seminarium" w:value="Seminarium"/>
                  <w:listItem w:displayText="Praktyka zawodowa" w:value="Praktyka zawodowa"/>
                </w:dropDownList>
              </w:sdtPr>
              <w:sdtContent>
                <w:r w:rsidRPr="00EA5BB0">
                  <w:rPr>
                    <w:rFonts w:ascii="Garamond" w:hAnsi="Garamond" w:cs="Times New Roman"/>
                    <w:b/>
                    <w:bCs/>
                    <w:sz w:val="18"/>
                    <w:szCs w:val="18"/>
                    <w:lang w:val="pl-PL"/>
                  </w:rPr>
                  <w:t>Forma zajęć</w:t>
                </w:r>
              </w:sdtContent>
            </w:sdt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fldChar w:fldCharType="end"/>
            </w:r>
          </w:p>
        </w:tc>
      </w:tr>
      <w:tr w:rsidR="000E55A3" w:rsidRPr="00875AA8" w14:paraId="106D8BE0" w14:textId="77777777" w:rsidTr="001257D8">
        <w:trPr>
          <w:trHeight w:val="273"/>
        </w:trPr>
        <w:tc>
          <w:tcPr>
            <w:tcW w:w="562" w:type="dxa"/>
            <w:vMerge/>
            <w:vAlign w:val="center"/>
          </w:tcPr>
          <w:p w14:paraId="0F803F7D" w14:textId="77777777" w:rsidR="000E55A3" w:rsidRPr="00875AA8" w:rsidRDefault="000E55A3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Merge/>
            <w:vAlign w:val="center"/>
          </w:tcPr>
          <w:p w14:paraId="46106332" w14:textId="77777777" w:rsidR="000E55A3" w:rsidRPr="00875AA8" w:rsidRDefault="000E55A3" w:rsidP="00853FFE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701" w:type="dxa"/>
            <w:shd w:val="clear" w:color="auto" w:fill="D9E2F3" w:themeFill="accent5" w:themeFillTint="33"/>
            <w:vAlign w:val="center"/>
          </w:tcPr>
          <w:p w14:paraId="7DBA4542" w14:textId="77777777" w:rsidR="000E55A3" w:rsidRPr="00875AA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701" w:type="dxa"/>
            <w:shd w:val="clear" w:color="auto" w:fill="D9E2F3" w:themeFill="accent5" w:themeFillTint="33"/>
            <w:vAlign w:val="center"/>
          </w:tcPr>
          <w:p w14:paraId="6DFFFBD8" w14:textId="77777777" w:rsidR="000E55A3" w:rsidRPr="00875AA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0E55A3" w:rsidRPr="0024474F" w14:paraId="3AC4FEDB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559BD455" w14:textId="3AB532EE" w:rsidR="000E55A3" w:rsidRPr="00875AA8" w:rsidRDefault="000E55A3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562DB76A" w14:textId="7F308A64" w:rsidR="000E55A3" w:rsidRPr="00875AA8" w:rsidRDefault="0024474F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4474F">
              <w:rPr>
                <w:rFonts w:ascii="Garamond" w:hAnsi="Garamond" w:cs="Times New Roman"/>
                <w:sz w:val="18"/>
                <w:szCs w:val="18"/>
                <w:lang w:val="pl-PL"/>
              </w:rPr>
              <w:t>Żywienie w wybranych chorobach neurologicznych (padaczka, udar, choroba Parkinsona)</w:t>
            </w:r>
          </w:p>
        </w:tc>
        <w:tc>
          <w:tcPr>
            <w:tcW w:w="1701" w:type="dxa"/>
            <w:vAlign w:val="center"/>
          </w:tcPr>
          <w:p w14:paraId="32E244FC" w14:textId="5BA46D84" w:rsidR="000E55A3" w:rsidRPr="00875AA8" w:rsidRDefault="008068A4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701" w:type="dxa"/>
            <w:vAlign w:val="center"/>
          </w:tcPr>
          <w:p w14:paraId="2D7D4B78" w14:textId="1B7578CD" w:rsidR="000E55A3" w:rsidRPr="00875AA8" w:rsidRDefault="00D3348B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</w:tr>
      <w:tr w:rsidR="000E55A3" w:rsidRPr="0024474F" w14:paraId="20381EB7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3271DD3E" w14:textId="546FB079" w:rsidR="000E55A3" w:rsidRPr="00875AA8" w:rsidRDefault="000E55A3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55416A84" w14:textId="2D8E8504" w:rsidR="000E55A3" w:rsidRPr="0024474F" w:rsidRDefault="0024474F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4474F">
              <w:rPr>
                <w:rFonts w:ascii="Garamond" w:hAnsi="Garamond" w:cs="Times New Roman"/>
                <w:sz w:val="18"/>
                <w:szCs w:val="18"/>
                <w:lang w:val="pl-PL"/>
              </w:rPr>
              <w:t>Przygotowywanie indywidualnych zaleceń dietetycznych w chorobie Parkinsona, z uwzględnieniem potencjalnych interakcji z przyjmowanymi lekami</w:t>
            </w:r>
          </w:p>
        </w:tc>
        <w:tc>
          <w:tcPr>
            <w:tcW w:w="1701" w:type="dxa"/>
            <w:vAlign w:val="center"/>
          </w:tcPr>
          <w:p w14:paraId="49A01F5F" w14:textId="7A6A04CF" w:rsidR="000E55A3" w:rsidRPr="00875AA8" w:rsidRDefault="008068A4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701" w:type="dxa"/>
            <w:vAlign w:val="center"/>
          </w:tcPr>
          <w:p w14:paraId="1EE05C0D" w14:textId="5A0092F0" w:rsidR="000E55A3" w:rsidRPr="00875AA8" w:rsidRDefault="008068A4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</w:tr>
      <w:tr w:rsidR="000E55A3" w:rsidRPr="0024474F" w14:paraId="6B01E798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23FF0A9B" w14:textId="5BD1EDE5" w:rsidR="000E55A3" w:rsidRPr="00875AA8" w:rsidRDefault="000E55A3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0A4691A9" w14:textId="7891CAAF" w:rsidR="000E55A3" w:rsidRPr="00875AA8" w:rsidRDefault="0024474F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Żywienie pacjentów z demencją</w:t>
            </w:r>
          </w:p>
        </w:tc>
        <w:tc>
          <w:tcPr>
            <w:tcW w:w="1701" w:type="dxa"/>
            <w:vAlign w:val="center"/>
          </w:tcPr>
          <w:p w14:paraId="504EC075" w14:textId="25E693DB" w:rsidR="000E55A3" w:rsidRPr="00875AA8" w:rsidRDefault="0024474F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701" w:type="dxa"/>
            <w:vAlign w:val="center"/>
          </w:tcPr>
          <w:p w14:paraId="783A2DF4" w14:textId="3FCFE46C" w:rsidR="000E55A3" w:rsidRPr="00875AA8" w:rsidRDefault="008068A4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</w:tr>
      <w:tr w:rsidR="000E55A3" w:rsidRPr="0024474F" w14:paraId="2C9D625A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431E9918" w14:textId="1FA03F2A" w:rsidR="000E55A3" w:rsidRPr="00875AA8" w:rsidRDefault="000E55A3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07E416B2" w14:textId="773C5E28" w:rsidR="000E55A3" w:rsidRPr="00875AA8" w:rsidRDefault="0024474F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stępowanie dietetyczne w stwardnieniu rozsianym</w:t>
            </w:r>
          </w:p>
        </w:tc>
        <w:tc>
          <w:tcPr>
            <w:tcW w:w="1701" w:type="dxa"/>
            <w:vAlign w:val="center"/>
          </w:tcPr>
          <w:p w14:paraId="5447707F" w14:textId="19C2FE2B" w:rsidR="000E55A3" w:rsidRPr="00875AA8" w:rsidRDefault="0024474F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701" w:type="dxa"/>
            <w:vAlign w:val="center"/>
          </w:tcPr>
          <w:p w14:paraId="53B39D10" w14:textId="73AE4886" w:rsidR="000E55A3" w:rsidRPr="00875AA8" w:rsidRDefault="008068A4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</w:tr>
      <w:tr w:rsidR="008068A4" w:rsidRPr="008068A4" w14:paraId="2F00AEB3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76871624" w14:textId="77777777" w:rsidR="008068A4" w:rsidRPr="00875AA8" w:rsidRDefault="008068A4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37694B3B" w14:textId="007D01BC" w:rsidR="008068A4" w:rsidRDefault="008068A4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Opracowanie diety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etogennej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w padaczce lekoopornej u dzieci</w:t>
            </w:r>
          </w:p>
        </w:tc>
        <w:tc>
          <w:tcPr>
            <w:tcW w:w="1701" w:type="dxa"/>
            <w:vAlign w:val="center"/>
          </w:tcPr>
          <w:p w14:paraId="5D77DC7D" w14:textId="5047804B" w:rsidR="008068A4" w:rsidRDefault="008068A4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701" w:type="dxa"/>
            <w:vAlign w:val="center"/>
          </w:tcPr>
          <w:p w14:paraId="5A52A13E" w14:textId="12A8A433" w:rsidR="008068A4" w:rsidRDefault="008068A4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</w:tr>
      <w:tr w:rsidR="000E55A3" w:rsidRPr="00875AA8" w14:paraId="41C1E30C" w14:textId="77777777" w:rsidTr="001257D8">
        <w:trPr>
          <w:trHeight w:val="358"/>
        </w:trPr>
        <w:tc>
          <w:tcPr>
            <w:tcW w:w="562" w:type="dxa"/>
            <w:tcBorders>
              <w:left w:val="nil"/>
              <w:bottom w:val="nil"/>
              <w:right w:val="nil"/>
            </w:tcBorders>
            <w:vAlign w:val="center"/>
          </w:tcPr>
          <w:p w14:paraId="1BD54AD3" w14:textId="77777777" w:rsidR="000E55A3" w:rsidRPr="00875AA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tcBorders>
              <w:left w:val="nil"/>
              <w:bottom w:val="nil"/>
            </w:tcBorders>
            <w:vAlign w:val="center"/>
          </w:tcPr>
          <w:p w14:paraId="60A449DB" w14:textId="77777777" w:rsidR="000E55A3" w:rsidRPr="00875AA8" w:rsidRDefault="000E55A3" w:rsidP="00853FFE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701" w:type="dxa"/>
            <w:vAlign w:val="center"/>
          </w:tcPr>
          <w:p w14:paraId="19B24229" w14:textId="34F1B0D9" w:rsidR="000E55A3" w:rsidRPr="00875AA8" w:rsidRDefault="0024474F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0</w:t>
            </w:r>
          </w:p>
        </w:tc>
        <w:tc>
          <w:tcPr>
            <w:tcW w:w="1701" w:type="dxa"/>
            <w:vAlign w:val="center"/>
          </w:tcPr>
          <w:p w14:paraId="66A0CC13" w14:textId="49ADD7AD" w:rsidR="000E55A3" w:rsidRPr="00875AA8" w:rsidRDefault="0024474F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6</w:t>
            </w:r>
          </w:p>
        </w:tc>
      </w:tr>
    </w:tbl>
    <w:p w14:paraId="235E6E48" w14:textId="77777777" w:rsidR="00BF0AC2" w:rsidRPr="00875AA8" w:rsidRDefault="00BF0AC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78D078C1" w14:textId="77777777" w:rsidR="00AC71F1" w:rsidRDefault="00AC71F1" w:rsidP="00AC71F1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7A4424">
        <w:rPr>
          <w:rFonts w:ascii="Garamond" w:eastAsia="Times New Roman" w:hAnsi="Garamond" w:cs="Segoe UI"/>
          <w:b/>
          <w:bCs/>
          <w:sz w:val="18"/>
          <w:szCs w:val="18"/>
          <w:lang w:val="pl-PL" w:eastAsia="zh-CN"/>
        </w:rPr>
        <w:t>Metody kształcenia</w:t>
      </w:r>
    </w:p>
    <w:tbl>
      <w:tblPr>
        <w:tblW w:w="10490" w:type="dxa"/>
        <w:tblInd w:w="-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5"/>
        <w:gridCol w:w="9375"/>
      </w:tblGrid>
      <w:tr w:rsidR="00AC71F1" w:rsidRPr="007A4424" w14:paraId="5DD2FF31" w14:textId="77777777" w:rsidTr="002A05EF">
        <w:trPr>
          <w:trHeight w:val="270"/>
        </w:trPr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14:paraId="70B57ADF" w14:textId="77777777" w:rsidR="00AC71F1" w:rsidRPr="007A4424" w:rsidRDefault="00AC71F1" w:rsidP="002A05EF">
            <w:pPr>
              <w:suppressAutoHyphens w:val="0"/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val="pl-PL" w:eastAsia="zh-CN"/>
              </w:rPr>
            </w:pPr>
            <w:r w:rsidRPr="007A4424">
              <w:rPr>
                <w:rFonts w:ascii="Garamond" w:eastAsia="Times New Roman" w:hAnsi="Garamond" w:cs="Segoe UI"/>
                <w:b/>
                <w:bCs/>
                <w:sz w:val="18"/>
                <w:szCs w:val="18"/>
                <w:lang w:val="pl-PL" w:eastAsia="zh-CN"/>
              </w:rPr>
              <w:t>Forma zajęć</w:t>
            </w:r>
            <w:r w:rsidRPr="007A4424">
              <w:rPr>
                <w:rFonts w:ascii="Garamond" w:eastAsia="Times New Roman" w:hAnsi="Garamond" w:cs="Segoe UI"/>
                <w:sz w:val="18"/>
                <w:lang w:val="pl-PL" w:eastAsia="zh-CN"/>
              </w:rPr>
              <w:t> </w:t>
            </w:r>
          </w:p>
        </w:tc>
        <w:tc>
          <w:tcPr>
            <w:tcW w:w="9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14:paraId="7D37B977" w14:textId="77777777" w:rsidR="00AC71F1" w:rsidRPr="007A4424" w:rsidRDefault="00AC71F1" w:rsidP="002A05EF">
            <w:pPr>
              <w:suppressAutoHyphens w:val="0"/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val="pl-PL" w:eastAsia="zh-CN"/>
              </w:rPr>
            </w:pPr>
            <w:r w:rsidRPr="007A4424">
              <w:rPr>
                <w:rFonts w:ascii="Garamond" w:eastAsia="Times New Roman" w:hAnsi="Garamond" w:cs="Segoe UI"/>
                <w:b/>
                <w:bCs/>
                <w:sz w:val="18"/>
                <w:szCs w:val="18"/>
                <w:lang w:val="pl-PL" w:eastAsia="zh-CN"/>
              </w:rPr>
              <w:t>Metody kształcenia</w:t>
            </w:r>
            <w:r w:rsidRPr="007A4424">
              <w:rPr>
                <w:rFonts w:ascii="Garamond" w:eastAsia="Times New Roman" w:hAnsi="Garamond" w:cs="Segoe UI"/>
                <w:sz w:val="18"/>
                <w:lang w:val="pl-PL" w:eastAsia="zh-CN"/>
              </w:rPr>
              <w:t> </w:t>
            </w:r>
          </w:p>
        </w:tc>
      </w:tr>
      <w:tr w:rsidR="00AC71F1" w:rsidRPr="00672342" w14:paraId="587F933F" w14:textId="77777777" w:rsidTr="002A05EF">
        <w:trPr>
          <w:trHeight w:val="200"/>
        </w:trPr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4E979" w14:textId="19B24AAA" w:rsidR="00AC71F1" w:rsidRPr="007A4424" w:rsidRDefault="00EA5BB0" w:rsidP="002A05EF">
            <w:pPr>
              <w:suppressAutoHyphens w:val="0"/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val="pl-PL" w:eastAsia="zh-CN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fldChar w:fldCharType="begin"/>
            </w:r>
            <w:r>
              <w:rPr>
                <w:rFonts w:ascii="Segoe UI" w:eastAsia="Times New Roman" w:hAnsi="Segoe UI" w:cs="Segoe UI"/>
                <w:sz w:val="12"/>
                <w:szCs w:val="12"/>
                <w:lang w:val="pl-PL" w:eastAsia="zh-CN"/>
              </w:rPr>
              <w:instrText xml:space="preserve"> REF FormaZajęćNr1 \h </w:instrTex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instrText xml:space="preserve"> \* MERGEFORMAT </w:instrTex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fldChar w:fldCharType="separate"/>
            </w:r>
            <w:sdt>
              <w:sdtPr>
                <w:rPr>
                  <w:rFonts w:ascii="Garamond" w:hAnsi="Garamond" w:cs="Times New Roman"/>
                  <w:sz w:val="18"/>
                  <w:szCs w:val="18"/>
                  <w:lang w:val="pl-PL"/>
                </w:rPr>
                <w:alias w:val="Forma zajęć"/>
                <w:tag w:val="Forma zajęć"/>
                <w:id w:val="532392078"/>
                <w:placeholder>
                  <w:docPart w:val="1700E0773A7D4C50BE454DDCA2E6CF93"/>
                </w:placeholder>
                <w:dropDownList>
                  <w:listItem w:displayText="Wykład" w:value="Wykład"/>
                  <w:listItem w:displayText="Ćwiczenia" w:value="Ćwiczenia"/>
                  <w:listItem w:displayText="Ćwiczenia terenowe" w:value="Ćwiczenia terenowe"/>
                  <w:listItem w:displayText="Laboratorium" w:value="Laboratorium"/>
                  <w:listItem w:displayText="Warsztaty" w:value="Warsztaty"/>
                  <w:listItem w:displayText="Konwersatorium" w:value="Konwersatorium"/>
                  <w:listItem w:displayText="Lektoraty" w:value="Lektoraty"/>
                  <w:listItem w:displayText="Seminarium" w:value="Seminarium"/>
                  <w:listItem w:displayText="Praktyka zawodowa" w:value="Praktyka zawodowa"/>
                </w:dropDownList>
              </w:sdtPr>
              <w:sdtEndPr>
                <w:rPr>
                  <w:b/>
                  <w:bCs/>
                </w:rPr>
              </w:sdtEndPr>
              <w:sdtContent>
                <w:r w:rsidR="00DB0582"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  <w:t>Ćwiczenia</w:t>
                </w:r>
              </w:sdtContent>
            </w:sdt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fldChar w:fldCharType="end"/>
            </w:r>
          </w:p>
        </w:tc>
        <w:tc>
          <w:tcPr>
            <w:tcW w:w="9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D854D" w14:textId="3614BFDF" w:rsidR="00AC71F1" w:rsidRPr="00EC2E20" w:rsidRDefault="00DB0582" w:rsidP="002A05EF">
            <w:pPr>
              <w:spacing w:after="0" w:line="240" w:lineRule="auto"/>
              <w:jc w:val="both"/>
              <w:rPr>
                <w:rFonts w:ascii="Garamond" w:hAnsi="Garamond"/>
                <w:sz w:val="18"/>
                <w:szCs w:val="18"/>
                <w:lang w:val="pl-PL"/>
              </w:rPr>
            </w:pPr>
            <w:r>
              <w:rPr>
                <w:rFonts w:ascii="Garamond" w:hAnsi="Garamond"/>
                <w:sz w:val="18"/>
                <w:szCs w:val="18"/>
                <w:lang w:val="pl-PL"/>
              </w:rPr>
              <w:t xml:space="preserve">Zajęcia praktyczne (układanie diety), dyskusja, </w:t>
            </w:r>
            <w:proofErr w:type="spellStart"/>
            <w:r w:rsidR="00C9257E">
              <w:rPr>
                <w:rFonts w:ascii="Garamond" w:hAnsi="Garamond"/>
                <w:sz w:val="18"/>
                <w:szCs w:val="18"/>
                <w:lang w:val="pl-PL"/>
              </w:rPr>
              <w:t>case</w:t>
            </w:r>
            <w:proofErr w:type="spellEnd"/>
            <w:r w:rsidR="00C9257E">
              <w:rPr>
                <w:rFonts w:ascii="Garamond" w:hAnsi="Garamond"/>
                <w:sz w:val="18"/>
                <w:szCs w:val="18"/>
                <w:lang w:val="pl-PL"/>
              </w:rPr>
              <w:t xml:space="preserve"> </w:t>
            </w:r>
            <w:proofErr w:type="spellStart"/>
            <w:r w:rsidR="00C9257E">
              <w:rPr>
                <w:rFonts w:ascii="Garamond" w:hAnsi="Garamond"/>
                <w:sz w:val="18"/>
                <w:szCs w:val="18"/>
                <w:lang w:val="pl-PL"/>
              </w:rPr>
              <w:t>study</w:t>
            </w:r>
            <w:proofErr w:type="spellEnd"/>
          </w:p>
        </w:tc>
      </w:tr>
    </w:tbl>
    <w:p w14:paraId="43CE88D6" w14:textId="77777777" w:rsidR="00E06C47" w:rsidRPr="00875AA8" w:rsidRDefault="00E06C47" w:rsidP="00E06C47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7387C27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>Warunki zaliczenia</w:t>
      </w:r>
    </w:p>
    <w:tbl>
      <w:tblPr>
        <w:tblStyle w:val="Tabela-Siatka"/>
        <w:tblW w:w="10485" w:type="dxa"/>
        <w:tblLayout w:type="fixed"/>
        <w:tblLook w:val="04A0" w:firstRow="1" w:lastRow="0" w:firstColumn="1" w:lastColumn="0" w:noHBand="0" w:noVBand="1"/>
      </w:tblPr>
      <w:tblGrid>
        <w:gridCol w:w="8926"/>
        <w:gridCol w:w="1559"/>
      </w:tblGrid>
      <w:tr w:rsidR="00637062" w:rsidRPr="00875AA8" w14:paraId="63CCA72D" w14:textId="77777777" w:rsidTr="001D16E8">
        <w:trPr>
          <w:trHeight w:val="440"/>
        </w:trPr>
        <w:tc>
          <w:tcPr>
            <w:tcW w:w="8926" w:type="dxa"/>
            <w:vMerge w:val="restart"/>
            <w:shd w:val="clear" w:color="auto" w:fill="D9E2F3" w:themeFill="accent5" w:themeFillTint="33"/>
            <w:vAlign w:val="center"/>
          </w:tcPr>
          <w:p w14:paraId="638CC28F" w14:textId="77777777" w:rsidR="00637062" w:rsidRPr="00875AA8" w:rsidRDefault="006370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posób zaliczenia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2A10DBCA" w14:textId="01FFD2B4" w:rsidR="00637062" w:rsidRPr="00875AA8" w:rsidRDefault="00637062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i (%)</w:t>
            </w:r>
          </w:p>
        </w:tc>
      </w:tr>
      <w:tr w:rsidR="00637062" w:rsidRPr="00875AA8" w14:paraId="403EB7A7" w14:textId="77777777" w:rsidTr="001D16E8">
        <w:trPr>
          <w:trHeight w:val="440"/>
        </w:trPr>
        <w:tc>
          <w:tcPr>
            <w:tcW w:w="8926" w:type="dxa"/>
            <w:vMerge/>
            <w:shd w:val="clear" w:color="auto" w:fill="D9E2F3" w:themeFill="accent5" w:themeFillTint="33"/>
            <w:vAlign w:val="center"/>
          </w:tcPr>
          <w:p w14:paraId="3D365E89" w14:textId="77777777" w:rsidR="00637062" w:rsidRPr="00875AA8" w:rsidRDefault="006370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69D58AE7" w14:textId="1E27518D" w:rsidR="00637062" w:rsidRPr="00875AA8" w:rsidRDefault="006370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begin"/>
            </w: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instrText xml:space="preserve"> REF FormaZajęćNr1 \h  \* MERGEFORMAT </w:instrText>
            </w: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separate"/>
            </w:r>
            <w:sdt>
              <w:sdtPr>
                <w:rPr>
                  <w:rFonts w:ascii="Garamond" w:hAnsi="Garamond" w:cs="Times New Roman"/>
                  <w:sz w:val="18"/>
                  <w:szCs w:val="18"/>
                  <w:lang w:val="pl-PL"/>
                </w:rPr>
                <w:alias w:val="Forma zajęć"/>
                <w:tag w:val="Forma zajęć"/>
                <w:id w:val="390240620"/>
                <w:placeholder>
                  <w:docPart w:val="679C3AC6B35E4D6EAF340D02DD878E65"/>
                </w:placeholder>
                <w:showingPlcHdr/>
                <w:dropDownList>
                  <w:listItem w:displayText="Wykład" w:value="Wykład"/>
                  <w:listItem w:displayText="Ćwiczenia" w:value="Ćwiczenia"/>
                  <w:listItem w:displayText="Ćwiczenia terenowe" w:value="Ćwiczenia terenowe"/>
                  <w:listItem w:displayText="Laboratorium" w:value="Laboratorium"/>
                  <w:listItem w:displayText="Warsztaty" w:value="Warsztaty"/>
                  <w:listItem w:displayText="Konwersatorium" w:value="Konwersatorium"/>
                  <w:listItem w:displayText="Lektoraty" w:value="Lektoraty"/>
                  <w:listItem w:displayText="Seminarium" w:value="Seminarium"/>
                  <w:listItem w:displayText="Praktyka zawodowa" w:value="Praktyka zawodowa"/>
                </w:dropDownList>
              </w:sdtPr>
              <w:sdtEndPr>
                <w:rPr>
                  <w:b/>
                  <w:bCs/>
                </w:rPr>
              </w:sdtEndPr>
              <w:sdtContent>
                <w:r w:rsidRPr="00F67CD7">
                  <w:rPr>
                    <w:rFonts w:ascii="Garamond" w:hAnsi="Garamond" w:cs="Times New Roman"/>
                    <w:b/>
                    <w:bCs/>
                    <w:sz w:val="18"/>
                    <w:szCs w:val="18"/>
                    <w:lang w:val="pl-PL"/>
                  </w:rPr>
                  <w:t>Forma zajęć</w:t>
                </w:r>
              </w:sdtContent>
            </w:sdt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end"/>
            </w:r>
          </w:p>
        </w:tc>
      </w:tr>
      <w:tr w:rsidR="00637062" w:rsidRPr="00875AA8" w14:paraId="765CCD4A" w14:textId="77777777" w:rsidTr="001D16E8">
        <w:trPr>
          <w:trHeight w:val="263"/>
        </w:trPr>
        <w:tc>
          <w:tcPr>
            <w:tcW w:w="8926" w:type="dxa"/>
            <w:vAlign w:val="center"/>
          </w:tcPr>
          <w:p w14:paraId="4118658C" w14:textId="77777777" w:rsidR="00637062" w:rsidRPr="00875AA8" w:rsidRDefault="00637062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Egzamin ustny</w:t>
            </w:r>
          </w:p>
        </w:tc>
        <w:tc>
          <w:tcPr>
            <w:tcW w:w="1559" w:type="dxa"/>
            <w:vAlign w:val="center"/>
          </w:tcPr>
          <w:p w14:paraId="5FFC8A91" w14:textId="221402B0" w:rsidR="00637062" w:rsidRPr="00875AA8" w:rsidRDefault="006370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637062" w:rsidRPr="00875AA8" w14:paraId="1E04E990" w14:textId="77777777" w:rsidTr="001D16E8">
        <w:trPr>
          <w:trHeight w:val="263"/>
        </w:trPr>
        <w:tc>
          <w:tcPr>
            <w:tcW w:w="8926" w:type="dxa"/>
            <w:vAlign w:val="center"/>
          </w:tcPr>
          <w:p w14:paraId="613C904F" w14:textId="77777777" w:rsidR="00637062" w:rsidRPr="00875AA8" w:rsidRDefault="00637062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Egzamin pisemny </w:t>
            </w:r>
          </w:p>
        </w:tc>
        <w:tc>
          <w:tcPr>
            <w:tcW w:w="1559" w:type="dxa"/>
            <w:vAlign w:val="center"/>
          </w:tcPr>
          <w:p w14:paraId="6B790D6C" w14:textId="74B7D3DB" w:rsidR="00637062" w:rsidRPr="00875AA8" w:rsidRDefault="006370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637062" w:rsidRPr="00875AA8" w14:paraId="2432CC9D" w14:textId="77777777" w:rsidTr="001D16E8">
        <w:trPr>
          <w:trHeight w:val="263"/>
        </w:trPr>
        <w:tc>
          <w:tcPr>
            <w:tcW w:w="8926" w:type="dxa"/>
            <w:vAlign w:val="center"/>
          </w:tcPr>
          <w:p w14:paraId="3D810092" w14:textId="77777777" w:rsidR="00637062" w:rsidRPr="00875AA8" w:rsidRDefault="00637062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Kolokwium </w:t>
            </w:r>
          </w:p>
        </w:tc>
        <w:tc>
          <w:tcPr>
            <w:tcW w:w="1559" w:type="dxa"/>
            <w:vAlign w:val="center"/>
          </w:tcPr>
          <w:p w14:paraId="18FFB0EA" w14:textId="5C21436E" w:rsidR="00637062" w:rsidRPr="00875AA8" w:rsidRDefault="006370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100</w:t>
            </w:r>
          </w:p>
        </w:tc>
      </w:tr>
      <w:tr w:rsidR="00637062" w:rsidRPr="00964650" w14:paraId="605C8350" w14:textId="77777777" w:rsidTr="001D16E8">
        <w:trPr>
          <w:trHeight w:val="263"/>
        </w:trPr>
        <w:tc>
          <w:tcPr>
            <w:tcW w:w="8926" w:type="dxa"/>
            <w:vAlign w:val="center"/>
          </w:tcPr>
          <w:p w14:paraId="4BE06113" w14:textId="77777777" w:rsidR="00637062" w:rsidRPr="00875AA8" w:rsidRDefault="00637062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875AA8">
              <w:rPr>
                <w:rFonts w:ascii="Garamond" w:hAnsi="Garamond" w:cs="Times New Roman"/>
                <w:sz w:val="16"/>
                <w:szCs w:val="16"/>
                <w:lang w:val="pl-PL"/>
              </w:rPr>
              <w:t>Przygotowanie i przedstawienie eseju / referatu / innej formy wypowiedzi pisemnej</w:t>
            </w:r>
          </w:p>
        </w:tc>
        <w:tc>
          <w:tcPr>
            <w:tcW w:w="1559" w:type="dxa"/>
            <w:vAlign w:val="center"/>
          </w:tcPr>
          <w:p w14:paraId="79F8FF06" w14:textId="0C89A9B3" w:rsidR="00637062" w:rsidRPr="00875AA8" w:rsidRDefault="006370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637062" w:rsidRPr="00964650" w14:paraId="287DEDE0" w14:textId="77777777" w:rsidTr="001D16E8">
        <w:trPr>
          <w:trHeight w:val="263"/>
        </w:trPr>
        <w:tc>
          <w:tcPr>
            <w:tcW w:w="8926" w:type="dxa"/>
            <w:vAlign w:val="center"/>
          </w:tcPr>
          <w:p w14:paraId="582670E6" w14:textId="77777777" w:rsidR="00637062" w:rsidRPr="00875AA8" w:rsidRDefault="00637062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konanie zadań / ćwiczeń / projektu podczas zajęć</w:t>
            </w:r>
          </w:p>
        </w:tc>
        <w:tc>
          <w:tcPr>
            <w:tcW w:w="1559" w:type="dxa"/>
            <w:vAlign w:val="center"/>
          </w:tcPr>
          <w:p w14:paraId="55C6036A" w14:textId="1840001C" w:rsidR="00637062" w:rsidRPr="00875AA8" w:rsidRDefault="006370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637062" w:rsidRPr="00964650" w14:paraId="5BA1CC1E" w14:textId="77777777" w:rsidTr="001D16E8">
        <w:trPr>
          <w:trHeight w:val="263"/>
        </w:trPr>
        <w:tc>
          <w:tcPr>
            <w:tcW w:w="8926" w:type="dxa"/>
            <w:vAlign w:val="center"/>
          </w:tcPr>
          <w:p w14:paraId="021B613A" w14:textId="77777777" w:rsidR="00637062" w:rsidRPr="00875AA8" w:rsidRDefault="00637062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875AA8">
              <w:rPr>
                <w:rFonts w:ascii="Garamond" w:hAnsi="Garamond" w:cs="Times New Roman"/>
                <w:sz w:val="16"/>
                <w:szCs w:val="16"/>
                <w:lang w:val="pl-PL"/>
              </w:rPr>
              <w:t>Wykonanie zadań / ćwiczeń / projektu poza zajęciami</w:t>
            </w:r>
          </w:p>
        </w:tc>
        <w:tc>
          <w:tcPr>
            <w:tcW w:w="1559" w:type="dxa"/>
            <w:vAlign w:val="center"/>
          </w:tcPr>
          <w:p w14:paraId="6F6DA00B" w14:textId="6A5101F8" w:rsidR="00637062" w:rsidRPr="00875AA8" w:rsidRDefault="006370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637062" w:rsidRPr="00964650" w14:paraId="747B18F0" w14:textId="77777777" w:rsidTr="001D16E8">
        <w:trPr>
          <w:trHeight w:val="263"/>
        </w:trPr>
        <w:tc>
          <w:tcPr>
            <w:tcW w:w="8926" w:type="dxa"/>
            <w:vAlign w:val="center"/>
          </w:tcPr>
          <w:p w14:paraId="6920910F" w14:textId="77777777" w:rsidR="00637062" w:rsidRPr="00875AA8" w:rsidRDefault="00637062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powiedzi ustne podczas zajęć (np. w trakcie dyskusji, debaty)</w:t>
            </w:r>
          </w:p>
        </w:tc>
        <w:tc>
          <w:tcPr>
            <w:tcW w:w="1559" w:type="dxa"/>
            <w:vAlign w:val="center"/>
          </w:tcPr>
          <w:p w14:paraId="2169D773" w14:textId="40C57217" w:rsidR="00637062" w:rsidRPr="00875AA8" w:rsidRDefault="006370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637062" w:rsidRPr="00875AA8" w14:paraId="429D5E5A" w14:textId="77777777" w:rsidTr="001D16E8">
        <w:trPr>
          <w:trHeight w:val="263"/>
        </w:trPr>
        <w:tc>
          <w:tcPr>
            <w:tcW w:w="8926" w:type="dxa"/>
            <w:vAlign w:val="center"/>
          </w:tcPr>
          <w:p w14:paraId="317897F0" w14:textId="77777777" w:rsidR="00637062" w:rsidRPr="00875AA8" w:rsidRDefault="00637062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Inny ……………………………………………………</w:t>
            </w:r>
            <w:proofErr w:type="gramStart"/>
            <w:r w:rsidRPr="00875AA8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…….</w:t>
            </w:r>
            <w:proofErr w:type="gramEnd"/>
          </w:p>
        </w:tc>
        <w:tc>
          <w:tcPr>
            <w:tcW w:w="1559" w:type="dxa"/>
            <w:vAlign w:val="center"/>
          </w:tcPr>
          <w:p w14:paraId="7A69A9A0" w14:textId="5A0396DA" w:rsidR="00637062" w:rsidRPr="00875AA8" w:rsidRDefault="006370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AC71F1" w:rsidRPr="00875AA8" w14:paraId="49A27963" w14:textId="77777777" w:rsidTr="00AC71F1">
        <w:trPr>
          <w:trHeight w:val="384"/>
        </w:trPr>
        <w:tc>
          <w:tcPr>
            <w:tcW w:w="8926" w:type="dxa"/>
            <w:tcBorders>
              <w:left w:val="nil"/>
              <w:bottom w:val="nil"/>
            </w:tcBorders>
            <w:vAlign w:val="center"/>
          </w:tcPr>
          <w:p w14:paraId="1379ED6B" w14:textId="09411D77" w:rsidR="00AC71F1" w:rsidRPr="00875AA8" w:rsidRDefault="00AC71F1" w:rsidP="00AC71F1">
            <w:pPr>
              <w:spacing w:after="0" w:line="276" w:lineRule="auto"/>
              <w:jc w:val="right"/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7CE3C8FC" w14:textId="3039EF54" w:rsidR="00AC71F1" w:rsidRPr="00875AA8" w:rsidRDefault="00C9257E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</w:t>
            </w:r>
            <w:r w:rsidR="00EF6180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fldChar w:fldCharType="begin"/>
            </w:r>
            <w:r w:rsidR="00EF6180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instrText xml:space="preserve"> =SUM(ABOVE)*100% \# "0%" </w:instrText>
            </w:r>
            <w:r w:rsidR="00EF6180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fldChar w:fldCharType="separate"/>
            </w:r>
            <w:r w:rsidR="00EF6180">
              <w:rPr>
                <w:rFonts w:ascii="Garamond" w:eastAsia="Calibri" w:hAnsi="Garamond" w:cs="Times New Roman"/>
                <w:b/>
                <w:noProof/>
                <w:sz w:val="16"/>
                <w:szCs w:val="16"/>
                <w:lang w:val="pl-PL"/>
              </w:rPr>
              <w:t>0%</w:t>
            </w:r>
            <w:r w:rsidR="00EF6180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fldChar w:fldCharType="end"/>
            </w:r>
          </w:p>
        </w:tc>
      </w:tr>
    </w:tbl>
    <w:p w14:paraId="268CE112" w14:textId="77777777" w:rsidR="009C486D" w:rsidRPr="00875AA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5A3402A" w14:textId="77777777" w:rsidR="009C486D" w:rsidRPr="00875AA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>Rozliczenie pracy własnej student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561"/>
        <w:gridCol w:w="6777"/>
        <w:gridCol w:w="1559"/>
        <w:gridCol w:w="1559"/>
      </w:tblGrid>
      <w:tr w:rsidR="00CB75B5" w:rsidRPr="00875AA8" w14:paraId="3281C394" w14:textId="77777777" w:rsidTr="009E6AF7"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62E14FD1" w14:textId="77777777" w:rsidR="00CB75B5" w:rsidRPr="00875AA8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777" w:type="dxa"/>
            <w:vMerge w:val="restart"/>
            <w:shd w:val="clear" w:color="auto" w:fill="D9E2F3" w:themeFill="accent5" w:themeFillTint="33"/>
            <w:vAlign w:val="center"/>
          </w:tcPr>
          <w:p w14:paraId="78BFE67B" w14:textId="77777777" w:rsidR="00CB75B5" w:rsidRPr="00875AA8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Czynności w ramach pracy własnej</w:t>
            </w:r>
          </w:p>
        </w:tc>
        <w:tc>
          <w:tcPr>
            <w:tcW w:w="3118" w:type="dxa"/>
            <w:gridSpan w:val="2"/>
            <w:shd w:val="clear" w:color="auto" w:fill="D9E2F3" w:themeFill="accent5" w:themeFillTint="33"/>
          </w:tcPr>
          <w:p w14:paraId="74F9E98D" w14:textId="77777777" w:rsidR="00CB75B5" w:rsidRPr="00875AA8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zacowana liczba godzin</w:t>
            </w:r>
          </w:p>
        </w:tc>
      </w:tr>
      <w:tr w:rsidR="00CB75B5" w:rsidRPr="00875AA8" w14:paraId="3FC19CD7" w14:textId="77777777" w:rsidTr="009E6AF7">
        <w:trPr>
          <w:trHeight w:val="405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738DA42" w14:textId="77777777" w:rsidR="00CB75B5" w:rsidRPr="00875AA8" w:rsidRDefault="00CB75B5" w:rsidP="00CB75B5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Merge/>
            <w:shd w:val="clear" w:color="auto" w:fill="D9E2F3" w:themeFill="accent5" w:themeFillTint="33"/>
            <w:vAlign w:val="center"/>
          </w:tcPr>
          <w:p w14:paraId="1B19F97C" w14:textId="77777777" w:rsidR="00CB75B5" w:rsidRPr="00875AA8" w:rsidRDefault="00CB75B5" w:rsidP="00CB75B5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</w:tcPr>
          <w:p w14:paraId="4E84C5EA" w14:textId="77777777" w:rsidR="00CB75B5" w:rsidRPr="00875AA8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56A980DE" w14:textId="77777777" w:rsidR="00CB75B5" w:rsidRPr="00875AA8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CB75B5" w:rsidRPr="00672342" w14:paraId="549DD719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1AAB5EE" w14:textId="167A43C1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0D122C6D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udziału w zajęciach (np. wstępna lektura, przygotowanie lub zgromadzenie materiałów, pomocy, przygotowanie referatu lub prezentacji na zajęcia itp.)</w:t>
            </w:r>
          </w:p>
        </w:tc>
        <w:tc>
          <w:tcPr>
            <w:tcW w:w="1559" w:type="dxa"/>
            <w:vAlign w:val="center"/>
          </w:tcPr>
          <w:p w14:paraId="0D3F1796" w14:textId="7AAD787C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487892A0" w14:textId="77777777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24474F" w14:paraId="0EA03F4B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51BE43" w14:textId="6B86007A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48FCE48F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ćwiczeń lub zadań po zajęciach (jako utrwalenie lub rozszerzenie treści z odbytych zajęć)</w:t>
            </w:r>
          </w:p>
        </w:tc>
        <w:tc>
          <w:tcPr>
            <w:tcW w:w="1559" w:type="dxa"/>
            <w:vAlign w:val="center"/>
          </w:tcPr>
          <w:p w14:paraId="28D92215" w14:textId="39495F59" w:rsidR="00CB75B5" w:rsidRPr="00875AA8" w:rsidRDefault="00EF3F89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0</w:t>
            </w:r>
          </w:p>
        </w:tc>
        <w:tc>
          <w:tcPr>
            <w:tcW w:w="1559" w:type="dxa"/>
            <w:vAlign w:val="center"/>
          </w:tcPr>
          <w:p w14:paraId="2CFD5B31" w14:textId="5C43D5BE" w:rsidR="00CB75B5" w:rsidRPr="00875AA8" w:rsidRDefault="00EF3F89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0</w:t>
            </w:r>
          </w:p>
        </w:tc>
      </w:tr>
      <w:tr w:rsidR="00CB75B5" w:rsidRPr="00672342" w14:paraId="13778885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4A8E794" w14:textId="0ECD3F76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4EC8EF9B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Realizacja zadania projektowego poza zajęciami </w:t>
            </w:r>
          </w:p>
        </w:tc>
        <w:tc>
          <w:tcPr>
            <w:tcW w:w="1559" w:type="dxa"/>
            <w:vAlign w:val="center"/>
          </w:tcPr>
          <w:p w14:paraId="0D9CFB28" w14:textId="0E4E2678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A5BEBF2" w14:textId="77777777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672342" w14:paraId="320A0BE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6BBD157B" w14:textId="73083E26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4FEDEE3E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Przygotowanie pracy pisemnej poza zajęciami </w:t>
            </w:r>
          </w:p>
        </w:tc>
        <w:tc>
          <w:tcPr>
            <w:tcW w:w="1559" w:type="dxa"/>
            <w:vAlign w:val="center"/>
          </w:tcPr>
          <w:p w14:paraId="75D9A35A" w14:textId="67268EE6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395CA3F0" w14:textId="77777777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875AA8" w14:paraId="7F121E9E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783F7D" w14:textId="1E451F0F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0E2887B0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Lektura obowiązkowa </w:t>
            </w:r>
          </w:p>
        </w:tc>
        <w:tc>
          <w:tcPr>
            <w:tcW w:w="1559" w:type="dxa"/>
            <w:vAlign w:val="center"/>
          </w:tcPr>
          <w:p w14:paraId="43EA2648" w14:textId="4D450E6E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08CB6C9B" w14:textId="77777777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672342" w14:paraId="158AE91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52D88F5" w14:textId="5CC5419D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6EEC1F0E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Obowiązkowe zapoznanie się z innymi materiałami lub treściami (np. materiałami audio, wideo, narzędziami, pomocami, oprogramowaniem, sprzętem, aktami prawnymi, dokumentacją, warunkami miejsca pracy itp.)</w:t>
            </w:r>
          </w:p>
        </w:tc>
        <w:tc>
          <w:tcPr>
            <w:tcW w:w="1559" w:type="dxa"/>
            <w:vAlign w:val="center"/>
          </w:tcPr>
          <w:p w14:paraId="73704642" w14:textId="6D477BFB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35443AA7" w14:textId="77777777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875AA8" w14:paraId="0D1D0126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D1C0732" w14:textId="16730299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074CD0B9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kolokwium</w:t>
            </w:r>
          </w:p>
        </w:tc>
        <w:tc>
          <w:tcPr>
            <w:tcW w:w="1559" w:type="dxa"/>
            <w:vAlign w:val="center"/>
          </w:tcPr>
          <w:p w14:paraId="28F00E98" w14:textId="5B5EC8B6" w:rsidR="00CB75B5" w:rsidRPr="00875AA8" w:rsidRDefault="00EF3F89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5</w:t>
            </w:r>
          </w:p>
        </w:tc>
        <w:tc>
          <w:tcPr>
            <w:tcW w:w="1559" w:type="dxa"/>
            <w:vAlign w:val="center"/>
          </w:tcPr>
          <w:p w14:paraId="1C6C9857" w14:textId="0FF08825" w:rsidR="00CB75B5" w:rsidRPr="00875AA8" w:rsidRDefault="00EF3F89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9</w:t>
            </w:r>
          </w:p>
        </w:tc>
      </w:tr>
      <w:tr w:rsidR="00CB75B5" w:rsidRPr="00875AA8" w14:paraId="36BC596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2CC1C37B" w14:textId="553763E6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207513C3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egzaminu</w:t>
            </w:r>
          </w:p>
        </w:tc>
        <w:tc>
          <w:tcPr>
            <w:tcW w:w="1559" w:type="dxa"/>
            <w:vAlign w:val="center"/>
          </w:tcPr>
          <w:p w14:paraId="4683DDA8" w14:textId="57DAE25D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4BDB4A40" w14:textId="77777777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875AA8" w14:paraId="57330333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2BDE029" w14:textId="490050DC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794D83BF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e ……………………………………………………</w:t>
            </w:r>
            <w:proofErr w:type="gramStart"/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…….</w:t>
            </w:r>
            <w:proofErr w:type="gramEnd"/>
          </w:p>
        </w:tc>
        <w:tc>
          <w:tcPr>
            <w:tcW w:w="1559" w:type="dxa"/>
            <w:vAlign w:val="center"/>
          </w:tcPr>
          <w:p w14:paraId="2DC42428" w14:textId="032AEA26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8ABF06A" w14:textId="77777777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875AA8" w14:paraId="7C65D5DC" w14:textId="77777777" w:rsidTr="008F5E98">
        <w:trPr>
          <w:trHeight w:val="405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5B0E9C8F" w14:textId="77777777" w:rsidR="00CB75B5" w:rsidRPr="00875AA8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tcBorders>
              <w:left w:val="nil"/>
              <w:bottom w:val="nil"/>
            </w:tcBorders>
            <w:vAlign w:val="center"/>
          </w:tcPr>
          <w:p w14:paraId="5A98FC67" w14:textId="77777777" w:rsidR="00CB75B5" w:rsidRPr="00875AA8" w:rsidRDefault="00CB75B5" w:rsidP="00CB75B5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3A17EF2F" w14:textId="158B8359" w:rsidR="00CB75B5" w:rsidRPr="00875AA8" w:rsidRDefault="00EF3F89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45</w:t>
            </w:r>
          </w:p>
        </w:tc>
        <w:tc>
          <w:tcPr>
            <w:tcW w:w="1559" w:type="dxa"/>
            <w:vAlign w:val="center"/>
          </w:tcPr>
          <w:p w14:paraId="433FA9E7" w14:textId="2F7AE5E0" w:rsidR="00CB75B5" w:rsidRPr="00875AA8" w:rsidRDefault="00EF3F89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59</w:t>
            </w:r>
          </w:p>
        </w:tc>
      </w:tr>
    </w:tbl>
    <w:p w14:paraId="133A0D68" w14:textId="77777777" w:rsidR="009C486D" w:rsidRPr="00875AA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521087A" w14:textId="77777777" w:rsidR="009C486D" w:rsidRPr="00875AA8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>Literatura obowiązkow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142E5E" w14:paraId="2FB9D7B8" w14:textId="77777777" w:rsidTr="00DE0B8D">
        <w:trPr>
          <w:trHeight w:val="268"/>
        </w:trPr>
        <w:tc>
          <w:tcPr>
            <w:tcW w:w="421" w:type="dxa"/>
            <w:vAlign w:val="center"/>
          </w:tcPr>
          <w:p w14:paraId="4F4F04EA" w14:textId="5D3DE5A6" w:rsidR="009C486D" w:rsidRPr="00BD5AE5" w:rsidRDefault="009C486D" w:rsidP="00BD5AE5">
            <w:pPr>
              <w:pStyle w:val="Akapitzlist"/>
              <w:numPr>
                <w:ilvl w:val="0"/>
                <w:numId w:val="10"/>
              </w:numPr>
              <w:spacing w:after="0" w:line="240" w:lineRule="auto"/>
              <w:ind w:left="57" w:firstLine="0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0035" w:type="dxa"/>
            <w:vAlign w:val="center"/>
          </w:tcPr>
          <w:p w14:paraId="257C619F" w14:textId="5838435F" w:rsidR="009C486D" w:rsidRPr="00875AA8" w:rsidRDefault="00142E5E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Ostrowska L. (red) 2022:</w:t>
            </w:r>
            <w:r w:rsidRPr="00142E5E">
              <w:rPr>
                <w:lang w:val="pl-PL"/>
              </w:rPr>
              <w:t xml:space="preserve"> </w:t>
            </w:r>
            <w:r w:rsidRPr="00142E5E">
              <w:rPr>
                <w:rFonts w:ascii="Garamond" w:hAnsi="Garamond" w:cs="Times New Roman"/>
                <w:sz w:val="18"/>
                <w:szCs w:val="18"/>
                <w:lang w:val="pl-PL"/>
              </w:rPr>
              <w:t>Dietetyka w psychiatrii i neurologii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. </w:t>
            </w:r>
            <w:r w:rsidRPr="00142E5E">
              <w:rPr>
                <w:rFonts w:ascii="Garamond" w:hAnsi="Garamond" w:cs="Times New Roman"/>
                <w:sz w:val="18"/>
                <w:szCs w:val="18"/>
                <w:lang w:val="pl-PL"/>
              </w:rPr>
              <w:t>PZWL Wydawnictwo Lekarskie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, Warszawa.</w:t>
            </w:r>
          </w:p>
        </w:tc>
      </w:tr>
      <w:tr w:rsidR="009C486D" w:rsidRPr="00142E5E" w14:paraId="59E62D82" w14:textId="77777777" w:rsidTr="00DE0B8D">
        <w:trPr>
          <w:trHeight w:val="268"/>
        </w:trPr>
        <w:tc>
          <w:tcPr>
            <w:tcW w:w="421" w:type="dxa"/>
            <w:vAlign w:val="center"/>
          </w:tcPr>
          <w:p w14:paraId="07958836" w14:textId="2A9FF02A" w:rsidR="009C486D" w:rsidRPr="00BD5AE5" w:rsidRDefault="009C486D" w:rsidP="00BD5AE5">
            <w:pPr>
              <w:pStyle w:val="Akapitzlist"/>
              <w:numPr>
                <w:ilvl w:val="0"/>
                <w:numId w:val="10"/>
              </w:numPr>
              <w:spacing w:after="0" w:line="240" w:lineRule="auto"/>
              <w:ind w:left="57" w:firstLine="0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0035" w:type="dxa"/>
            <w:vAlign w:val="center"/>
          </w:tcPr>
          <w:p w14:paraId="0E973558" w14:textId="09AE2D65" w:rsidR="009C486D" w:rsidRPr="00142E5E" w:rsidRDefault="00142E5E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</w:rPr>
            </w:pPr>
            <w:r w:rsidRPr="00142E5E">
              <w:rPr>
                <w:rFonts w:ascii="Garamond" w:hAnsi="Garamond" w:cs="Times New Roman"/>
                <w:sz w:val="18"/>
                <w:szCs w:val="18"/>
              </w:rPr>
              <w:t>Martin C.R., Patel V.</w:t>
            </w:r>
            <w:r>
              <w:rPr>
                <w:rFonts w:ascii="Garamond" w:hAnsi="Garamond" w:cs="Times New Roman"/>
                <w:sz w:val="18"/>
                <w:szCs w:val="18"/>
              </w:rPr>
              <w:t xml:space="preserve">B.,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</w:rPr>
              <w:t>Preedy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</w:rPr>
              <w:t xml:space="preserve"> V.R. (red.)</w:t>
            </w:r>
            <w:r w:rsidR="00DE0B8D">
              <w:rPr>
                <w:rFonts w:ascii="Garamond" w:hAnsi="Garamond" w:cs="Times New Roman"/>
                <w:sz w:val="18"/>
                <w:szCs w:val="18"/>
              </w:rPr>
              <w:t xml:space="preserve"> 2023</w:t>
            </w:r>
            <w:r>
              <w:rPr>
                <w:rFonts w:ascii="Garamond" w:hAnsi="Garamond" w:cs="Times New Roman"/>
                <w:sz w:val="18"/>
                <w:szCs w:val="18"/>
              </w:rPr>
              <w:t>:</w:t>
            </w:r>
            <w:r w:rsidR="00DE0B8D">
              <w:rPr>
                <w:rFonts w:ascii="Garamond" w:hAnsi="Garamond" w:cs="Times New Roman"/>
                <w:sz w:val="18"/>
                <w:szCs w:val="18"/>
              </w:rPr>
              <w:t xml:space="preserve"> </w:t>
            </w:r>
            <w:r w:rsidR="00DE0B8D" w:rsidRPr="00DE0B8D">
              <w:rPr>
                <w:rFonts w:ascii="Garamond" w:hAnsi="Garamond" w:cs="Times New Roman"/>
                <w:sz w:val="18"/>
                <w:szCs w:val="18"/>
              </w:rPr>
              <w:t>Diet and Nutrition in Neurological Disorders</w:t>
            </w:r>
            <w:r w:rsidR="00DE0B8D">
              <w:rPr>
                <w:rFonts w:ascii="Garamond" w:hAnsi="Garamond" w:cs="Times New Roman"/>
                <w:sz w:val="18"/>
                <w:szCs w:val="18"/>
              </w:rPr>
              <w:t xml:space="preserve">. </w:t>
            </w:r>
            <w:r w:rsidR="00DE0B8D" w:rsidRPr="00DE0B8D">
              <w:rPr>
                <w:rFonts w:ascii="Garamond" w:hAnsi="Garamond" w:cs="Times New Roman"/>
                <w:sz w:val="18"/>
                <w:szCs w:val="18"/>
              </w:rPr>
              <w:t>Academic Press</w:t>
            </w:r>
            <w:r w:rsidR="00DE0B8D">
              <w:rPr>
                <w:rFonts w:ascii="Garamond" w:hAnsi="Garamond" w:cs="Times New Roman"/>
                <w:sz w:val="18"/>
                <w:szCs w:val="18"/>
              </w:rPr>
              <w:t>.</w:t>
            </w:r>
          </w:p>
        </w:tc>
      </w:tr>
    </w:tbl>
    <w:p w14:paraId="372D7929" w14:textId="77777777" w:rsidR="009C486D" w:rsidRPr="00142E5E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</w:rPr>
      </w:pPr>
    </w:p>
    <w:p w14:paraId="29BC9017" w14:textId="77777777" w:rsidR="009C486D" w:rsidRPr="00875AA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41F08950" w14:textId="77777777" w:rsidR="009C486D" w:rsidRPr="00875AA8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>Inne materiały dydaktyczne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E6AF7" w:rsidRPr="00672342" w14:paraId="6FFE657A" w14:textId="77777777" w:rsidTr="009E6AF7">
        <w:trPr>
          <w:trHeight w:val="268"/>
        </w:trPr>
        <w:tc>
          <w:tcPr>
            <w:tcW w:w="421" w:type="dxa"/>
            <w:vAlign w:val="center"/>
          </w:tcPr>
          <w:p w14:paraId="43D09C6D" w14:textId="6F0154FD" w:rsidR="009E6AF7" w:rsidRPr="00BD5AE5" w:rsidRDefault="009E6AF7" w:rsidP="00BD5AE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ind w:left="57" w:firstLine="0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0035" w:type="dxa"/>
            <w:vAlign w:val="center"/>
          </w:tcPr>
          <w:p w14:paraId="350DDDAF" w14:textId="3DD02798" w:rsidR="009E6AF7" w:rsidRPr="00875AA8" w:rsidRDefault="00DE0B8D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Materiały dydaktyczne przygotowane przez prowadzącego</w:t>
            </w:r>
          </w:p>
        </w:tc>
      </w:tr>
    </w:tbl>
    <w:p w14:paraId="39100F51" w14:textId="66D6138B" w:rsidR="00F70EC9" w:rsidRPr="00875AA8" w:rsidRDefault="00F70EC9" w:rsidP="00B86F35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sectPr w:rsidR="00F70EC9" w:rsidRPr="00875AA8" w:rsidSect="00FB4EDD">
      <w:headerReference w:type="default" r:id="rId11"/>
      <w:footerReference w:type="default" r:id="rId12"/>
      <w:pgSz w:w="11906" w:h="16838"/>
      <w:pgMar w:top="720" w:right="720" w:bottom="720" w:left="720" w:header="142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DFFF52" w14:textId="77777777" w:rsidR="00DD4697" w:rsidRDefault="00DD4697">
      <w:pPr>
        <w:spacing w:after="0" w:line="240" w:lineRule="auto"/>
      </w:pPr>
      <w:r>
        <w:separator/>
      </w:r>
    </w:p>
  </w:endnote>
  <w:endnote w:type="continuationSeparator" w:id="0">
    <w:p w14:paraId="1A7966C6" w14:textId="77777777" w:rsidR="00DD4697" w:rsidRDefault="00DD46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B71E3" w14:textId="3C3FADC5" w:rsidR="00A3045F" w:rsidRPr="00201E1B" w:rsidRDefault="00BA42CB">
    <w:pPr>
      <w:pStyle w:val="Stopka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20"/>
        <w:szCs w:val="20"/>
        <w:lang w:val="pl-PL"/>
      </w:rPr>
    </w:pPr>
    <w:r w:rsidRPr="00201E1B">
      <w:rPr>
        <w:rFonts w:ascii="Times New Roman" w:hAnsi="Times New Roman" w:cs="Times New Roman"/>
        <w:sz w:val="20"/>
        <w:szCs w:val="20"/>
        <w:lang w:val="pl-PL"/>
      </w:rPr>
      <w:t>Syl</w:t>
    </w:r>
    <w:r w:rsidR="00A3045F" w:rsidRPr="00201E1B">
      <w:rPr>
        <w:rFonts w:ascii="Times New Roman" w:hAnsi="Times New Roman" w:cs="Times New Roman"/>
        <w:sz w:val="20"/>
        <w:szCs w:val="20"/>
        <w:lang w:val="pl-PL"/>
      </w:rPr>
      <w:t>abus</w:t>
    </w:r>
    <w:r w:rsidR="00142334" w:rsidRPr="00201E1B">
      <w:rPr>
        <w:rFonts w:ascii="Times New Roman" w:hAnsi="Times New Roman" w:cs="Times New Roman"/>
        <w:sz w:val="20"/>
        <w:szCs w:val="20"/>
        <w:lang w:val="pl-PL"/>
      </w:rPr>
      <w:t>:</w:t>
    </w:r>
    <w:r w:rsidR="001A3CF7" w:rsidRPr="00201E1B">
      <w:rPr>
        <w:rFonts w:ascii="Times New Roman" w:hAnsi="Times New Roman" w:cs="Times New Roman"/>
        <w:sz w:val="20"/>
        <w:szCs w:val="20"/>
        <w:lang w:val="pl-PL"/>
      </w:rPr>
      <w:t xml:space="preserve"> </w:t>
    </w:r>
    <w:r w:rsidR="00DE0B8D" w:rsidRPr="00DE0B8D">
      <w:rPr>
        <w:rFonts w:ascii="Times New Roman" w:hAnsi="Times New Roman" w:cs="Times New Roman"/>
        <w:sz w:val="20"/>
        <w:szCs w:val="20"/>
        <w:lang w:val="pl-PL"/>
      </w:rPr>
      <w:t xml:space="preserve">Żywienie w chorobach neurodegeneracyjnych </w:t>
    </w:r>
    <w:r w:rsidR="00A3045F" w:rsidRPr="00EA5BB0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A3045F" w:rsidRPr="00EA5BB0">
      <w:rPr>
        <w:rFonts w:ascii="Times New Roman" w:hAnsi="Times New Roman" w:cs="Times New Roman"/>
        <w:sz w:val="20"/>
        <w:szCs w:val="20"/>
        <w:lang w:val="pl-PL"/>
      </w:rPr>
      <w:t>Strona</w:t>
    </w:r>
    <w:r w:rsidR="00A3045F" w:rsidRPr="00201E1B">
      <w:rPr>
        <w:rFonts w:ascii="Times New Roman" w:hAnsi="Times New Roman" w:cs="Times New Roman"/>
        <w:sz w:val="20"/>
        <w:szCs w:val="20"/>
        <w:lang w:val="pl-PL"/>
      </w:rPr>
      <w:t xml:space="preserve"> 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begin"/>
    </w:r>
    <w:r w:rsidR="00A3045F" w:rsidRPr="00201E1B">
      <w:rPr>
        <w:rFonts w:ascii="Times New Roman" w:hAnsi="Times New Roman" w:cs="Times New Roman"/>
        <w:sz w:val="20"/>
        <w:szCs w:val="20"/>
        <w:lang w:val="pl-PL"/>
      </w:rPr>
      <w:instrText xml:space="preserve"> PAGE   \* MERGEFORMAT </w:instrText>
    </w:r>
    <w:r w:rsidR="008F218F" w:rsidRPr="00A3045F">
      <w:rPr>
        <w:rFonts w:ascii="Times New Roman" w:hAnsi="Times New Roman" w:cs="Times New Roman"/>
        <w:sz w:val="20"/>
        <w:szCs w:val="20"/>
      </w:rPr>
      <w:fldChar w:fldCharType="separate"/>
    </w:r>
    <w:r w:rsidR="009B5679" w:rsidRPr="00201E1B">
      <w:rPr>
        <w:rFonts w:ascii="Times New Roman" w:hAnsi="Times New Roman" w:cs="Times New Roman"/>
        <w:noProof/>
        <w:sz w:val="20"/>
        <w:szCs w:val="20"/>
        <w:lang w:val="pl-PL"/>
      </w:rPr>
      <w:t>2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end"/>
    </w:r>
  </w:p>
  <w:p w14:paraId="55ACF2CC" w14:textId="77777777" w:rsidR="00A3045F" w:rsidRPr="00201E1B" w:rsidRDefault="00A3045F">
    <w:pPr>
      <w:pStyle w:val="Stopka"/>
      <w:rPr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4546B0" w14:textId="77777777" w:rsidR="00DD4697" w:rsidRDefault="00DD4697">
      <w:pPr>
        <w:spacing w:after="0" w:line="240" w:lineRule="auto"/>
      </w:pPr>
      <w:r>
        <w:separator/>
      </w:r>
    </w:p>
  </w:footnote>
  <w:footnote w:type="continuationSeparator" w:id="0">
    <w:p w14:paraId="6571204B" w14:textId="77777777" w:rsidR="00DD4697" w:rsidRDefault="00DD46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8EB32" w14:textId="00E1E313" w:rsidR="00D6125B" w:rsidRPr="00A3045F" w:rsidRDefault="00672342" w:rsidP="00A3045F">
    <w:pPr>
      <w:pStyle w:val="Nagwek"/>
      <w:jc w:val="center"/>
    </w:pPr>
    <w:r>
      <w:rPr>
        <w:noProof/>
      </w:rPr>
      <w:drawing>
        <wp:inline distT="0" distB="0" distL="0" distR="0" wp14:anchorId="74D0FD28" wp14:editId="108CDCA6">
          <wp:extent cx="1771650" cy="666750"/>
          <wp:effectExtent l="0" t="0" r="0" b="0"/>
          <wp:docPr id="2051170419" name="Obraz 1" descr="Obraz 1, Obr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170419" name="Obraz 1" descr="Obraz 1, Obraz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E116C3"/>
    <w:multiLevelType w:val="hybridMultilevel"/>
    <w:tmpl w:val="E00008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B66676"/>
    <w:multiLevelType w:val="hybridMultilevel"/>
    <w:tmpl w:val="388CC7C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75352"/>
    <w:multiLevelType w:val="hybridMultilevel"/>
    <w:tmpl w:val="8F4CE78E"/>
    <w:lvl w:ilvl="0" w:tplc="015A52D0">
      <w:start w:val="1"/>
      <w:numFmt w:val="decimal"/>
      <w:lvlText w:val="W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B35787"/>
    <w:multiLevelType w:val="hybridMultilevel"/>
    <w:tmpl w:val="5B868F3C"/>
    <w:lvl w:ilvl="0" w:tplc="2A22CE9A">
      <w:start w:val="1"/>
      <w:numFmt w:val="decimal"/>
      <w:lvlText w:val="U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7E04C9"/>
    <w:multiLevelType w:val="hybridMultilevel"/>
    <w:tmpl w:val="E00008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BF30BC"/>
    <w:multiLevelType w:val="hybridMultilevel"/>
    <w:tmpl w:val="FEA0F2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4527B3"/>
    <w:multiLevelType w:val="hybridMultilevel"/>
    <w:tmpl w:val="4C20F5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744A61"/>
    <w:multiLevelType w:val="hybridMultilevel"/>
    <w:tmpl w:val="72104776"/>
    <w:lvl w:ilvl="0" w:tplc="5622EB02">
      <w:start w:val="1"/>
      <w:numFmt w:val="decimal"/>
      <w:lvlText w:val="K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9212CE"/>
    <w:multiLevelType w:val="hybridMultilevel"/>
    <w:tmpl w:val="576C2F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F35DF3"/>
    <w:multiLevelType w:val="hybridMultilevel"/>
    <w:tmpl w:val="9D52B8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651D7A"/>
    <w:multiLevelType w:val="hybridMultilevel"/>
    <w:tmpl w:val="9392F29E"/>
    <w:lvl w:ilvl="0" w:tplc="5C1E7A66">
      <w:start w:val="1"/>
      <w:numFmt w:val="bullet"/>
      <w:pStyle w:val="Styl1"/>
      <w:lvlText w:val="−"/>
      <w:lvlJc w:val="left"/>
      <w:pPr>
        <w:ind w:left="502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577821"/>
    <w:multiLevelType w:val="hybridMultilevel"/>
    <w:tmpl w:val="BB5E93B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5867535">
    <w:abstractNumId w:val="10"/>
  </w:num>
  <w:num w:numId="2" w16cid:durableId="918174697">
    <w:abstractNumId w:val="2"/>
  </w:num>
  <w:num w:numId="3" w16cid:durableId="1282613727">
    <w:abstractNumId w:val="3"/>
  </w:num>
  <w:num w:numId="4" w16cid:durableId="552347254">
    <w:abstractNumId w:val="7"/>
  </w:num>
  <w:num w:numId="5" w16cid:durableId="1256279656">
    <w:abstractNumId w:val="5"/>
  </w:num>
  <w:num w:numId="6" w16cid:durableId="1978685066">
    <w:abstractNumId w:val="9"/>
  </w:num>
  <w:num w:numId="7" w16cid:durableId="244342510">
    <w:abstractNumId w:val="1"/>
  </w:num>
  <w:num w:numId="8" w16cid:durableId="1372147519">
    <w:abstractNumId w:val="11"/>
  </w:num>
  <w:num w:numId="9" w16cid:durableId="681706573">
    <w:abstractNumId w:val="8"/>
  </w:num>
  <w:num w:numId="10" w16cid:durableId="1149132365">
    <w:abstractNumId w:val="6"/>
  </w:num>
  <w:num w:numId="11" w16cid:durableId="926696935">
    <w:abstractNumId w:val="4"/>
  </w:num>
  <w:num w:numId="12" w16cid:durableId="1769234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wM7EwM7c0sbAwtDRX0lEKTi0uzszPAykwrAUA18zloSwAAAA="/>
  </w:docVars>
  <w:rsids>
    <w:rsidRoot w:val="00D6125B"/>
    <w:rsid w:val="00017E80"/>
    <w:rsid w:val="0002124B"/>
    <w:rsid w:val="000252CC"/>
    <w:rsid w:val="0003687D"/>
    <w:rsid w:val="00055B79"/>
    <w:rsid w:val="00063555"/>
    <w:rsid w:val="0008780B"/>
    <w:rsid w:val="000A146D"/>
    <w:rsid w:val="000C0F2C"/>
    <w:rsid w:val="000D6C6D"/>
    <w:rsid w:val="000E1039"/>
    <w:rsid w:val="000E23E2"/>
    <w:rsid w:val="000E55A3"/>
    <w:rsid w:val="001010FD"/>
    <w:rsid w:val="001066D9"/>
    <w:rsid w:val="001257D8"/>
    <w:rsid w:val="001366DE"/>
    <w:rsid w:val="00136CBE"/>
    <w:rsid w:val="00142334"/>
    <w:rsid w:val="00142E5E"/>
    <w:rsid w:val="00190358"/>
    <w:rsid w:val="00192A86"/>
    <w:rsid w:val="001A3CF7"/>
    <w:rsid w:val="001B6D39"/>
    <w:rsid w:val="001C008D"/>
    <w:rsid w:val="001D16E8"/>
    <w:rsid w:val="001D556D"/>
    <w:rsid w:val="001F5B36"/>
    <w:rsid w:val="00201E1B"/>
    <w:rsid w:val="00203756"/>
    <w:rsid w:val="00230A88"/>
    <w:rsid w:val="0024474F"/>
    <w:rsid w:val="002574C9"/>
    <w:rsid w:val="00261882"/>
    <w:rsid w:val="00266590"/>
    <w:rsid w:val="002A4092"/>
    <w:rsid w:val="002A519E"/>
    <w:rsid w:val="002C1422"/>
    <w:rsid w:val="002C745F"/>
    <w:rsid w:val="002D0322"/>
    <w:rsid w:val="002F3930"/>
    <w:rsid w:val="00304AC9"/>
    <w:rsid w:val="0031358A"/>
    <w:rsid w:val="00343F03"/>
    <w:rsid w:val="003554DD"/>
    <w:rsid w:val="003752AF"/>
    <w:rsid w:val="00376545"/>
    <w:rsid w:val="0039186A"/>
    <w:rsid w:val="00397AAB"/>
    <w:rsid w:val="003A0495"/>
    <w:rsid w:val="003A7BC2"/>
    <w:rsid w:val="003E7C6B"/>
    <w:rsid w:val="00416B28"/>
    <w:rsid w:val="0049627E"/>
    <w:rsid w:val="004A1C9B"/>
    <w:rsid w:val="004A3C93"/>
    <w:rsid w:val="004B21E0"/>
    <w:rsid w:val="004C0558"/>
    <w:rsid w:val="004D16D0"/>
    <w:rsid w:val="004E2012"/>
    <w:rsid w:val="004E3F38"/>
    <w:rsid w:val="00505321"/>
    <w:rsid w:val="005259D9"/>
    <w:rsid w:val="00527687"/>
    <w:rsid w:val="00536308"/>
    <w:rsid w:val="00545006"/>
    <w:rsid w:val="0054C0B7"/>
    <w:rsid w:val="005503C0"/>
    <w:rsid w:val="005620D0"/>
    <w:rsid w:val="00574BE2"/>
    <w:rsid w:val="005A2361"/>
    <w:rsid w:val="005A4F9E"/>
    <w:rsid w:val="005D60DA"/>
    <w:rsid w:val="005E4722"/>
    <w:rsid w:val="005E7B41"/>
    <w:rsid w:val="005F1666"/>
    <w:rsid w:val="00601966"/>
    <w:rsid w:val="00603A3D"/>
    <w:rsid w:val="00606DBF"/>
    <w:rsid w:val="0062291A"/>
    <w:rsid w:val="0063278D"/>
    <w:rsid w:val="00637062"/>
    <w:rsid w:val="006542BB"/>
    <w:rsid w:val="00655679"/>
    <w:rsid w:val="00667D13"/>
    <w:rsid w:val="00672342"/>
    <w:rsid w:val="00675719"/>
    <w:rsid w:val="00686E02"/>
    <w:rsid w:val="00687B4C"/>
    <w:rsid w:val="00691EA8"/>
    <w:rsid w:val="006A1E4A"/>
    <w:rsid w:val="006A62F6"/>
    <w:rsid w:val="006C5DB2"/>
    <w:rsid w:val="006D04ED"/>
    <w:rsid w:val="006E7175"/>
    <w:rsid w:val="006F1E4D"/>
    <w:rsid w:val="00706643"/>
    <w:rsid w:val="00725367"/>
    <w:rsid w:val="007378F2"/>
    <w:rsid w:val="00751241"/>
    <w:rsid w:val="00752317"/>
    <w:rsid w:val="00760A5C"/>
    <w:rsid w:val="00772324"/>
    <w:rsid w:val="00777F72"/>
    <w:rsid w:val="0078334C"/>
    <w:rsid w:val="007D37F7"/>
    <w:rsid w:val="00804069"/>
    <w:rsid w:val="008068A4"/>
    <w:rsid w:val="00807872"/>
    <w:rsid w:val="0081752A"/>
    <w:rsid w:val="0083476F"/>
    <w:rsid w:val="00836EFD"/>
    <w:rsid w:val="008623E1"/>
    <w:rsid w:val="008721A1"/>
    <w:rsid w:val="00875AA8"/>
    <w:rsid w:val="008C0377"/>
    <w:rsid w:val="008D47F3"/>
    <w:rsid w:val="008D7FD5"/>
    <w:rsid w:val="008F218F"/>
    <w:rsid w:val="008F45AF"/>
    <w:rsid w:val="008F5E98"/>
    <w:rsid w:val="0090638D"/>
    <w:rsid w:val="00927425"/>
    <w:rsid w:val="00941CE9"/>
    <w:rsid w:val="0094369A"/>
    <w:rsid w:val="00946552"/>
    <w:rsid w:val="00963C48"/>
    <w:rsid w:val="00964650"/>
    <w:rsid w:val="00967547"/>
    <w:rsid w:val="0098026F"/>
    <w:rsid w:val="0099086B"/>
    <w:rsid w:val="00990BF4"/>
    <w:rsid w:val="009972A4"/>
    <w:rsid w:val="009B5679"/>
    <w:rsid w:val="009C486D"/>
    <w:rsid w:val="009C4CAC"/>
    <w:rsid w:val="009C65D7"/>
    <w:rsid w:val="009D29B3"/>
    <w:rsid w:val="009D6751"/>
    <w:rsid w:val="009E46CA"/>
    <w:rsid w:val="009E6AF7"/>
    <w:rsid w:val="009F6B84"/>
    <w:rsid w:val="00A3045F"/>
    <w:rsid w:val="00A30B4F"/>
    <w:rsid w:val="00A36603"/>
    <w:rsid w:val="00A3671B"/>
    <w:rsid w:val="00A65D58"/>
    <w:rsid w:val="00A67256"/>
    <w:rsid w:val="00A95A52"/>
    <w:rsid w:val="00AC71F1"/>
    <w:rsid w:val="00B01CE3"/>
    <w:rsid w:val="00B36024"/>
    <w:rsid w:val="00B44A16"/>
    <w:rsid w:val="00B47E60"/>
    <w:rsid w:val="00B57C21"/>
    <w:rsid w:val="00B6679C"/>
    <w:rsid w:val="00B82F70"/>
    <w:rsid w:val="00B86F35"/>
    <w:rsid w:val="00B948AA"/>
    <w:rsid w:val="00B96088"/>
    <w:rsid w:val="00BA42CB"/>
    <w:rsid w:val="00BA7F60"/>
    <w:rsid w:val="00BB1AF5"/>
    <w:rsid w:val="00BC25E9"/>
    <w:rsid w:val="00BC77A7"/>
    <w:rsid w:val="00BD5AE5"/>
    <w:rsid w:val="00BD67E3"/>
    <w:rsid w:val="00BD7E4F"/>
    <w:rsid w:val="00BF0AC2"/>
    <w:rsid w:val="00BF0DEB"/>
    <w:rsid w:val="00C0226C"/>
    <w:rsid w:val="00C0574F"/>
    <w:rsid w:val="00C23076"/>
    <w:rsid w:val="00C31E0C"/>
    <w:rsid w:val="00C37F77"/>
    <w:rsid w:val="00C51975"/>
    <w:rsid w:val="00C63765"/>
    <w:rsid w:val="00C81742"/>
    <w:rsid w:val="00C868D1"/>
    <w:rsid w:val="00C875A5"/>
    <w:rsid w:val="00C9257E"/>
    <w:rsid w:val="00CB43A3"/>
    <w:rsid w:val="00CB75B5"/>
    <w:rsid w:val="00CC0CFB"/>
    <w:rsid w:val="00CD173C"/>
    <w:rsid w:val="00CD536B"/>
    <w:rsid w:val="00CE580C"/>
    <w:rsid w:val="00D204D6"/>
    <w:rsid w:val="00D22D46"/>
    <w:rsid w:val="00D25E97"/>
    <w:rsid w:val="00D33113"/>
    <w:rsid w:val="00D3348B"/>
    <w:rsid w:val="00D361A1"/>
    <w:rsid w:val="00D438E0"/>
    <w:rsid w:val="00D6125B"/>
    <w:rsid w:val="00DB0582"/>
    <w:rsid w:val="00DB1D26"/>
    <w:rsid w:val="00DC4277"/>
    <w:rsid w:val="00DC57A3"/>
    <w:rsid w:val="00DC784D"/>
    <w:rsid w:val="00DD4697"/>
    <w:rsid w:val="00DD5AA8"/>
    <w:rsid w:val="00DE0B8D"/>
    <w:rsid w:val="00DE49E8"/>
    <w:rsid w:val="00DF1913"/>
    <w:rsid w:val="00DF5668"/>
    <w:rsid w:val="00E0648C"/>
    <w:rsid w:val="00E06C47"/>
    <w:rsid w:val="00E33915"/>
    <w:rsid w:val="00EA5BB0"/>
    <w:rsid w:val="00EB22AA"/>
    <w:rsid w:val="00EB7BB9"/>
    <w:rsid w:val="00EC0B45"/>
    <w:rsid w:val="00EF3F89"/>
    <w:rsid w:val="00EF4B40"/>
    <w:rsid w:val="00EF6180"/>
    <w:rsid w:val="00F44A38"/>
    <w:rsid w:val="00F44B1B"/>
    <w:rsid w:val="00F559BF"/>
    <w:rsid w:val="00F67CD7"/>
    <w:rsid w:val="00F70EC9"/>
    <w:rsid w:val="00F80A29"/>
    <w:rsid w:val="00F81603"/>
    <w:rsid w:val="00F831B6"/>
    <w:rsid w:val="00F85CAA"/>
    <w:rsid w:val="00FA7F1E"/>
    <w:rsid w:val="00FB4EDD"/>
    <w:rsid w:val="00FE1A88"/>
    <w:rsid w:val="00FE7996"/>
    <w:rsid w:val="01F3BDA5"/>
    <w:rsid w:val="02107513"/>
    <w:rsid w:val="028FE99E"/>
    <w:rsid w:val="04FFD134"/>
    <w:rsid w:val="05F8ABF1"/>
    <w:rsid w:val="07F08097"/>
    <w:rsid w:val="0CC74A16"/>
    <w:rsid w:val="0D20E216"/>
    <w:rsid w:val="0EDF7F84"/>
    <w:rsid w:val="0FE82C96"/>
    <w:rsid w:val="128A2631"/>
    <w:rsid w:val="159B7D84"/>
    <w:rsid w:val="1A19C462"/>
    <w:rsid w:val="1ADB90E3"/>
    <w:rsid w:val="1DF555E2"/>
    <w:rsid w:val="1E6054F0"/>
    <w:rsid w:val="1F50807B"/>
    <w:rsid w:val="203AF522"/>
    <w:rsid w:val="20994644"/>
    <w:rsid w:val="20BB32C6"/>
    <w:rsid w:val="216E0255"/>
    <w:rsid w:val="22E4157A"/>
    <w:rsid w:val="2480E1FA"/>
    <w:rsid w:val="25AC5C19"/>
    <w:rsid w:val="27482C7A"/>
    <w:rsid w:val="2B46C57E"/>
    <w:rsid w:val="2C694B60"/>
    <w:rsid w:val="2CE295DF"/>
    <w:rsid w:val="2EB516B5"/>
    <w:rsid w:val="305A6738"/>
    <w:rsid w:val="314AFC77"/>
    <w:rsid w:val="31F4D6D3"/>
    <w:rsid w:val="352DD85B"/>
    <w:rsid w:val="35DCD730"/>
    <w:rsid w:val="36C8AC9D"/>
    <w:rsid w:val="3842D09E"/>
    <w:rsid w:val="3A44155E"/>
    <w:rsid w:val="3B7A7160"/>
    <w:rsid w:val="441B9738"/>
    <w:rsid w:val="442B9875"/>
    <w:rsid w:val="44794638"/>
    <w:rsid w:val="44DC0A2A"/>
    <w:rsid w:val="453AFA33"/>
    <w:rsid w:val="4636C2F9"/>
    <w:rsid w:val="4747C5DD"/>
    <w:rsid w:val="484AE0BF"/>
    <w:rsid w:val="4C8C7779"/>
    <w:rsid w:val="4CC5EBC1"/>
    <w:rsid w:val="4D1237C7"/>
    <w:rsid w:val="4D8939F5"/>
    <w:rsid w:val="4FD7F2C4"/>
    <w:rsid w:val="50C00917"/>
    <w:rsid w:val="514E9389"/>
    <w:rsid w:val="52A3E6A8"/>
    <w:rsid w:val="52EEDD9E"/>
    <w:rsid w:val="56D56A4A"/>
    <w:rsid w:val="57223B22"/>
    <w:rsid w:val="5AB7C9D9"/>
    <w:rsid w:val="5ED998F1"/>
    <w:rsid w:val="607606CA"/>
    <w:rsid w:val="6147EEF6"/>
    <w:rsid w:val="62C1D21F"/>
    <w:rsid w:val="63B3698A"/>
    <w:rsid w:val="63D3866D"/>
    <w:rsid w:val="663F65EF"/>
    <w:rsid w:val="664F3EE1"/>
    <w:rsid w:val="671BF8C3"/>
    <w:rsid w:val="678CAB8B"/>
    <w:rsid w:val="6824EBBE"/>
    <w:rsid w:val="693D8250"/>
    <w:rsid w:val="6AB3BBA7"/>
    <w:rsid w:val="6CA8E4FC"/>
    <w:rsid w:val="6EF847B9"/>
    <w:rsid w:val="710A071C"/>
    <w:rsid w:val="743E4DEA"/>
    <w:rsid w:val="77DE8532"/>
    <w:rsid w:val="78DF5A96"/>
    <w:rsid w:val="7961F5A0"/>
    <w:rsid w:val="7D638A5F"/>
    <w:rsid w:val="7E61CA8E"/>
    <w:rsid w:val="7F88E3F7"/>
    <w:rsid w:val="7FE11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89522F"/>
  <w15:docId w15:val="{F7F13EC2-8D1E-4EEA-95CA-A90097BBA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558"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807D30"/>
  </w:style>
  <w:style w:type="character" w:customStyle="1" w:styleId="StopkaZnak">
    <w:name w:val="Stopka Znak"/>
    <w:basedOn w:val="Domylnaczcionkaakapitu"/>
    <w:link w:val="Stopka"/>
    <w:uiPriority w:val="99"/>
    <w:qFormat/>
    <w:rsid w:val="00807D3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8232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rsid w:val="004C0558"/>
    <w:pPr>
      <w:spacing w:after="140" w:line="276" w:lineRule="auto"/>
    </w:pPr>
  </w:style>
  <w:style w:type="paragraph" w:styleId="Lista">
    <w:name w:val="List"/>
    <w:basedOn w:val="Tekstpodstawowy"/>
    <w:rsid w:val="004C0558"/>
    <w:rPr>
      <w:rFonts w:cs="Arial"/>
    </w:rPr>
  </w:style>
  <w:style w:type="paragraph" w:styleId="Legenda">
    <w:name w:val="caption"/>
    <w:basedOn w:val="Normalny"/>
    <w:qFormat/>
    <w:rsid w:val="004C055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C055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  <w:rsid w:val="004C0558"/>
  </w:style>
  <w:style w:type="paragraph" w:styleId="Stopka">
    <w:name w:val="footer"/>
    <w:basedOn w:val="Normalny"/>
    <w:link w:val="Stopka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823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qFormat/>
    <w:rsid w:val="004C0558"/>
    <w:pPr>
      <w:widowControl w:val="0"/>
      <w:suppressLineNumbers/>
    </w:pPr>
  </w:style>
  <w:style w:type="paragraph" w:customStyle="1" w:styleId="Nagwektabeli">
    <w:name w:val="Nagłówek tabeli"/>
    <w:basedOn w:val="Zawartotabeli"/>
    <w:qFormat/>
    <w:rsid w:val="004C0558"/>
    <w:pPr>
      <w:jc w:val="center"/>
    </w:pPr>
    <w:rPr>
      <w:b/>
      <w:bCs/>
    </w:rPr>
  </w:style>
  <w:style w:type="table" w:styleId="Tabela-Siatka">
    <w:name w:val="Table Grid"/>
    <w:basedOn w:val="Standardowy"/>
    <w:uiPriority w:val="39"/>
    <w:rsid w:val="00807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045F"/>
    <w:pPr>
      <w:ind w:left="720"/>
      <w:contextualSpacing/>
    </w:pPr>
  </w:style>
  <w:style w:type="paragraph" w:customStyle="1" w:styleId="Standard">
    <w:name w:val="Standard"/>
    <w:link w:val="StandardZnak"/>
    <w:qFormat/>
    <w:rsid w:val="00BF0AC2"/>
    <w:pPr>
      <w:widowControl w:val="0"/>
      <w:autoSpaceDN w:val="0"/>
      <w:spacing w:before="60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customStyle="1" w:styleId="Styl1">
    <w:name w:val="Styl1"/>
    <w:basedOn w:val="Standard"/>
    <w:qFormat/>
    <w:rsid w:val="00BF0AC2"/>
    <w:pPr>
      <w:widowControl/>
      <w:numPr>
        <w:numId w:val="1"/>
      </w:numPr>
      <w:tabs>
        <w:tab w:val="num" w:pos="360"/>
        <w:tab w:val="num" w:pos="720"/>
      </w:tabs>
      <w:ind w:left="0" w:firstLine="0"/>
      <w:jc w:val="both"/>
    </w:pPr>
    <w:rPr>
      <w:rFonts w:eastAsia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locked/>
    <w:rsid w:val="00BF0AC2"/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character" w:styleId="Tekstzastpczy">
    <w:name w:val="Placeholder Text"/>
    <w:basedOn w:val="Domylnaczcionkaakapitu"/>
    <w:uiPriority w:val="99"/>
    <w:semiHidden/>
    <w:rsid w:val="00536308"/>
    <w:rPr>
      <w:color w:val="666666"/>
    </w:rPr>
  </w:style>
  <w:style w:type="character" w:customStyle="1" w:styleId="Formant">
    <w:name w:val="Formant"/>
    <w:basedOn w:val="Domylnaczcionkaakapitu"/>
    <w:uiPriority w:val="1"/>
    <w:rsid w:val="00EA5BB0"/>
    <w:rPr>
      <w:rFonts w:ascii="Garamond" w:hAnsi="Garamond"/>
      <w:color w:val="FF000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323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F15C81B3CD2421ABE0F843FBEFDA11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C6A9A0F-18C1-494B-A52B-608C61E82A9F}"/>
      </w:docPartPr>
      <w:docPartBody>
        <w:p w:rsidR="00CC5215" w:rsidRDefault="00B22041" w:rsidP="00B22041">
          <w:pPr>
            <w:pStyle w:val="DF15C81B3CD2421ABE0F843FBEFDA11D"/>
          </w:pPr>
          <w:r w:rsidRPr="001D3AA4">
            <w:rPr>
              <w:rStyle w:val="Tekstzastpczy"/>
            </w:rPr>
            <w:t>Wybierz element.</w:t>
          </w:r>
        </w:p>
      </w:docPartBody>
    </w:docPart>
    <w:docPart>
      <w:docPartPr>
        <w:name w:val="2CA3A533044A476F910ED98C95441DC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35CFD38-99A7-4B2E-9A17-1861B2681840}"/>
      </w:docPartPr>
      <w:docPartBody>
        <w:p w:rsidR="00CC5215" w:rsidRDefault="003D705E" w:rsidP="003D705E">
          <w:pPr>
            <w:pStyle w:val="2CA3A533044A476F910ED98C95441DCA4"/>
          </w:pPr>
          <w:r w:rsidRPr="0049627E">
            <w:rPr>
              <w:rFonts w:ascii="Garamond" w:hAnsi="Garamond" w:cs="Times New Roman"/>
              <w:sz w:val="18"/>
              <w:szCs w:val="18"/>
              <w:lang w:val="pl-PL"/>
            </w:rPr>
            <w:t>Forma zajęć</w:t>
          </w:r>
        </w:p>
      </w:docPartBody>
    </w:docPart>
    <w:docPart>
      <w:docPartPr>
        <w:name w:val="3637580A79E54EE2BB9E7EF1890DB1F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D8867CD-F506-415B-891F-F1BFB6EE8781}"/>
      </w:docPartPr>
      <w:docPartBody>
        <w:p w:rsidR="00CC5215" w:rsidRDefault="00491A68" w:rsidP="00491A68">
          <w:pPr>
            <w:pStyle w:val="3637580A79E54EE2BB9E7EF1890DB1F32"/>
          </w:pPr>
          <w:r w:rsidRPr="0049627E">
            <w:rPr>
              <w:rFonts w:ascii="Garamond" w:hAnsi="Garamond" w:cs="Times New Roman"/>
              <w:sz w:val="18"/>
              <w:szCs w:val="18"/>
              <w:lang w:val="pl-PL"/>
            </w:rPr>
            <w:t>Forma zaliczenia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61FB940-16DC-4AA0-A190-8A37AA76661D}"/>
      </w:docPartPr>
      <w:docPartBody>
        <w:p w:rsidR="00D3399F" w:rsidRDefault="00CC5215">
          <w:r w:rsidRPr="00C3748A">
            <w:rPr>
              <w:rStyle w:val="Tekstzastpczy"/>
            </w:rPr>
            <w:t>Wybierz element.</w:t>
          </w:r>
        </w:p>
      </w:docPartBody>
    </w:docPart>
    <w:docPart>
      <w:docPartPr>
        <w:name w:val="FB9432C2FD9F4AF6B92B49A8F3B0CE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60E5777-52AD-4691-9A58-6734CA42B233}"/>
      </w:docPartPr>
      <w:docPartBody>
        <w:p w:rsidR="00D3399F" w:rsidRDefault="00CC5215" w:rsidP="00CC5215">
          <w:pPr>
            <w:pStyle w:val="FB9432C2FD9F4AF6B92B49A8F3B0CEC1"/>
          </w:pPr>
          <w:r>
            <w:rPr>
              <w:rFonts w:ascii="Garamond" w:hAnsi="Garamond" w:cs="Times New Roman"/>
              <w:b/>
              <w:sz w:val="18"/>
              <w:szCs w:val="18"/>
              <w:lang w:val="pl-PL"/>
            </w:rPr>
            <w:t>0</w:t>
          </w:r>
        </w:p>
      </w:docPartBody>
    </w:docPart>
    <w:docPart>
      <w:docPartPr>
        <w:name w:val="6E381F5E73614E9C962721D783AB71B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26E4022-8036-4259-AD2F-B400BCC10CF5}"/>
      </w:docPartPr>
      <w:docPartBody>
        <w:p w:rsidR="00D3399F" w:rsidRDefault="00CC5215" w:rsidP="00CC5215">
          <w:pPr>
            <w:pStyle w:val="6E381F5E73614E9C962721D783AB71B81"/>
          </w:pPr>
          <w:r>
            <w:rPr>
              <w:rFonts w:ascii="Garamond" w:hAnsi="Garamond" w:cs="Times New Roman"/>
              <w:bCs/>
              <w:sz w:val="18"/>
              <w:szCs w:val="18"/>
              <w:lang w:val="pl-PL"/>
            </w:rPr>
            <w:t>Godz_ST</w:t>
          </w:r>
        </w:p>
      </w:docPartBody>
    </w:docPart>
    <w:docPart>
      <w:docPartPr>
        <w:name w:val="A73F559F2E1941448D94A3E77A662FC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7F739C2-9112-4A56-B6D8-F187994D700A}"/>
      </w:docPartPr>
      <w:docPartBody>
        <w:p w:rsidR="00D3399F" w:rsidRDefault="00491A68" w:rsidP="00491A68">
          <w:pPr>
            <w:pStyle w:val="A73F559F2E1941448D94A3E77A662FCD2"/>
          </w:pPr>
          <w:r w:rsidRPr="0049627E">
            <w:rPr>
              <w:rFonts w:ascii="Garamond" w:hAnsi="Garamond" w:cs="Times New Roman"/>
              <w:bCs/>
              <w:sz w:val="18"/>
              <w:szCs w:val="18"/>
              <w:lang w:val="pl-PL"/>
            </w:rPr>
            <w:t>Godz_NST</w:t>
          </w:r>
        </w:p>
      </w:docPartBody>
    </w:docPart>
    <w:docPart>
      <w:docPartPr>
        <w:name w:val="133DF48FDC9340D8B5B31C7E419BAC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3A65D59-AF19-43F3-B88D-B967DC63EFD6}"/>
      </w:docPartPr>
      <w:docPartBody>
        <w:p w:rsidR="009031FE" w:rsidRDefault="00491A68" w:rsidP="00491A68">
          <w:pPr>
            <w:pStyle w:val="133DF48FDC9340D8B5B31C7E419BAC402"/>
          </w:pPr>
          <w:r w:rsidRPr="00EA5BB0">
            <w:rPr>
              <w:rFonts w:ascii="Garamond" w:hAnsi="Garamond" w:cs="Times New Roman"/>
              <w:b/>
              <w:bCs/>
              <w:sz w:val="18"/>
              <w:szCs w:val="18"/>
              <w:lang w:val="pl-PL"/>
            </w:rPr>
            <w:t>Forma zajęć</w:t>
          </w:r>
        </w:p>
      </w:docPartBody>
    </w:docPart>
    <w:docPart>
      <w:docPartPr>
        <w:name w:val="1700E0773A7D4C50BE454DDCA2E6CF9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074DFF2-C558-42DB-ABF2-8E0510EA855B}"/>
      </w:docPartPr>
      <w:docPartBody>
        <w:p w:rsidR="009031FE" w:rsidRDefault="00491A68" w:rsidP="00491A68">
          <w:pPr>
            <w:pStyle w:val="1700E0773A7D4C50BE454DDCA2E6CF932"/>
          </w:pPr>
          <w:r w:rsidRPr="00EA5BB0">
            <w:rPr>
              <w:rFonts w:ascii="Garamond" w:hAnsi="Garamond" w:cs="Times New Roman"/>
              <w:b/>
              <w:bCs/>
              <w:sz w:val="18"/>
              <w:szCs w:val="18"/>
              <w:lang w:val="pl-PL"/>
            </w:rPr>
            <w:t>Forma zajęć</w:t>
          </w:r>
        </w:p>
      </w:docPartBody>
    </w:docPart>
    <w:docPart>
      <w:docPartPr>
        <w:name w:val="679C3AC6B35E4D6EAF340D02DD878E6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270BC3F-1003-495D-A362-BF308013F60D}"/>
      </w:docPartPr>
      <w:docPartBody>
        <w:p w:rsidR="00717F01" w:rsidRDefault="006871C0" w:rsidP="006871C0">
          <w:pPr>
            <w:pStyle w:val="679C3AC6B35E4D6EAF340D02DD878E65"/>
          </w:pPr>
          <w:r w:rsidRPr="00F67CD7">
            <w:rPr>
              <w:rFonts w:ascii="Garamond" w:hAnsi="Garamond" w:cs="Times New Roman"/>
              <w:b/>
              <w:bCs/>
              <w:sz w:val="18"/>
              <w:szCs w:val="18"/>
            </w:rPr>
            <w:t>Forma zajęć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2041"/>
    <w:rsid w:val="001260D8"/>
    <w:rsid w:val="002E36AD"/>
    <w:rsid w:val="00310CF0"/>
    <w:rsid w:val="00312CE9"/>
    <w:rsid w:val="00374ABD"/>
    <w:rsid w:val="003D705E"/>
    <w:rsid w:val="003E7FD8"/>
    <w:rsid w:val="00421329"/>
    <w:rsid w:val="00491A68"/>
    <w:rsid w:val="004D25A3"/>
    <w:rsid w:val="0053771E"/>
    <w:rsid w:val="005D316F"/>
    <w:rsid w:val="00601966"/>
    <w:rsid w:val="006871C0"/>
    <w:rsid w:val="006A62F6"/>
    <w:rsid w:val="00717F01"/>
    <w:rsid w:val="00742D80"/>
    <w:rsid w:val="0080259D"/>
    <w:rsid w:val="008E1063"/>
    <w:rsid w:val="009031FE"/>
    <w:rsid w:val="009A4CEF"/>
    <w:rsid w:val="00A314F6"/>
    <w:rsid w:val="00B22041"/>
    <w:rsid w:val="00B37E2A"/>
    <w:rsid w:val="00BD67E3"/>
    <w:rsid w:val="00BF547B"/>
    <w:rsid w:val="00C6166A"/>
    <w:rsid w:val="00C94F95"/>
    <w:rsid w:val="00CC5215"/>
    <w:rsid w:val="00D3399F"/>
    <w:rsid w:val="00F03A70"/>
    <w:rsid w:val="00F74E6F"/>
    <w:rsid w:val="00FF2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742D80"/>
    <w:rPr>
      <w:color w:val="666666"/>
    </w:rPr>
  </w:style>
  <w:style w:type="paragraph" w:customStyle="1" w:styleId="DF15C81B3CD2421ABE0F843FBEFDA11D">
    <w:name w:val="DF15C81B3CD2421ABE0F843FBEFDA11D"/>
    <w:rsid w:val="00B22041"/>
  </w:style>
  <w:style w:type="paragraph" w:customStyle="1" w:styleId="FB9432C2FD9F4AF6B92B49A8F3B0CEC1">
    <w:name w:val="FB9432C2FD9F4AF6B92B49A8F3B0CEC1"/>
    <w:rsid w:val="00CC5215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6E381F5E73614E9C962721D783AB71B81">
    <w:name w:val="6E381F5E73614E9C962721D783AB71B81"/>
    <w:rsid w:val="00CC5215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2CA3A533044A476F910ED98C95441DCA4">
    <w:name w:val="2CA3A533044A476F910ED98C95441DCA4"/>
    <w:rsid w:val="003D705E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A73F559F2E1941448D94A3E77A662FCD2">
    <w:name w:val="A73F559F2E1941448D94A3E77A662FCD2"/>
    <w:rsid w:val="00491A68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3637580A79E54EE2BB9E7EF1890DB1F32">
    <w:name w:val="3637580A79E54EE2BB9E7EF1890DB1F32"/>
    <w:rsid w:val="00491A68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133DF48FDC9340D8B5B31C7E419BAC402">
    <w:name w:val="133DF48FDC9340D8B5B31C7E419BAC402"/>
    <w:rsid w:val="00491A68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1700E0773A7D4C50BE454DDCA2E6CF932">
    <w:name w:val="1700E0773A7D4C50BE454DDCA2E6CF932"/>
    <w:rsid w:val="00491A68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679C3AC6B35E4D6EAF340D02DD878E65">
    <w:name w:val="679C3AC6B35E4D6EAF340D02DD878E65"/>
    <w:rsid w:val="006871C0"/>
    <w:pPr>
      <w:spacing w:line="278" w:lineRule="auto"/>
    </w:pPr>
    <w:rPr>
      <w:sz w:val="24"/>
      <w:szCs w:val="24"/>
      <w:lang w:eastAsia="pl-P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ACD7A49633644A8FEAB7D8EE857814" ma:contentTypeVersion="4" ma:contentTypeDescription="Create a new document." ma:contentTypeScope="" ma:versionID="e429a336eeee29f136fd0a1e84dbd2e8">
  <xsd:schema xmlns:xsd="http://www.w3.org/2001/XMLSchema" xmlns:xs="http://www.w3.org/2001/XMLSchema" xmlns:p="http://schemas.microsoft.com/office/2006/metadata/properties" xmlns:ns2="3248cbe3-1386-48bf-ab38-fe515fa495d0" targetNamespace="http://schemas.microsoft.com/office/2006/metadata/properties" ma:root="true" ma:fieldsID="effcd46fbfe71f36e80c1d29d30609c6" ns2:_="">
    <xsd:import namespace="3248cbe3-1386-48bf-ab38-fe515fa495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8cbe3-1386-48bf-ab38-fe515fa495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7752CA-017F-461F-B4F1-B73AEB85DF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B2A2F0B-270C-4CE6-BAA9-6193F2DB13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91E892-CF0A-4F2D-B512-D245FE9EA8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8cbe3-1386-48bf-ab38-fe515fa495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41B931F-D4AC-4D77-BCD9-E6C0EB8A2B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88</Words>
  <Characters>4129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ylabus</vt:lpstr>
    </vt:vector>
  </TitlesOfParts>
  <Company/>
  <LinksUpToDate>false</LinksUpToDate>
  <CharactersWithSpaces>4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abus</dc:title>
  <dc:subject/>
  <dc:creator>Łukasz Świetnicki</dc:creator>
  <cp:keywords>Akademia Ekonomiczno-Humanistyczna w Warszawie</cp:keywords>
  <dc:description>Własność Akademii Ekonomiczno-Humanistycznej w Warszawie. Formatka sylabusa opracowana przez Łukasza Świetnickiego.</dc:description>
  <cp:lastModifiedBy>Jakub  Czarnecki</cp:lastModifiedBy>
  <cp:revision>4</cp:revision>
  <cp:lastPrinted>2021-06-05T12:43:00Z</cp:lastPrinted>
  <dcterms:created xsi:type="dcterms:W3CDTF">2025-10-26T21:23:00Z</dcterms:created>
  <dcterms:modified xsi:type="dcterms:W3CDTF">2025-10-27T06:09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C7ACD7A49633644A8FEAB7D8EE857814</vt:lpwstr>
  </property>
</Properties>
</file>